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35"/>
        <w:gridCol w:w="8970"/>
      </w:tblGrid>
      <w:tr w:rsidR="000B3EF0" w:rsidRPr="000B3EF0" w14:paraId="660B1444" w14:textId="77777777" w:rsidTr="2AF94CBB">
        <w:tc>
          <w:tcPr>
            <w:tcW w:w="109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2C196A2D" w14:textId="3666A29E" w:rsidR="000B3EF0" w:rsidRPr="000B3EF0" w:rsidRDefault="3FA9A501" w:rsidP="224E15EF">
            <w:pPr>
              <w:spacing w:after="0" w:line="240" w:lineRule="auto"/>
              <w:jc w:val="center"/>
              <w:textAlignment w:val="baseline"/>
              <w:rPr>
                <w:rFonts w:ascii="Arial" w:eastAsia="Arial" w:hAnsi="Arial" w:cs="Arial"/>
                <w:sz w:val="18"/>
                <w:szCs w:val="18"/>
              </w:rPr>
            </w:pPr>
            <w:r w:rsidRPr="224E15EF">
              <w:rPr>
                <w:rFonts w:ascii="Arial" w:eastAsia="Arial" w:hAnsi="Arial" w:cs="Arial"/>
                <w:b/>
                <w:bCs/>
                <w:sz w:val="32"/>
                <w:szCs w:val="32"/>
              </w:rPr>
              <w:t>J</w:t>
            </w:r>
            <w:r w:rsidR="014F73A7" w:rsidRPr="224E15EF">
              <w:rPr>
                <w:rFonts w:ascii="Arial" w:eastAsia="Arial" w:hAnsi="Arial" w:cs="Arial"/>
                <w:b/>
                <w:bCs/>
                <w:sz w:val="32"/>
                <w:szCs w:val="32"/>
              </w:rPr>
              <w:t>uly</w:t>
            </w:r>
            <w:r w:rsidR="000B3EF0" w:rsidRPr="224E15EF">
              <w:rPr>
                <w:rFonts w:ascii="Arial" w:eastAsia="Arial" w:hAnsi="Arial" w:cs="Arial"/>
                <w:b/>
                <w:bCs/>
                <w:sz w:val="32"/>
                <w:szCs w:val="32"/>
              </w:rPr>
              <w:t> Purposeful Programming</w:t>
            </w:r>
            <w:r w:rsidR="000B3EF0" w:rsidRPr="224E15EF">
              <w:rPr>
                <w:rFonts w:ascii="Arial" w:eastAsia="Arial" w:hAnsi="Arial" w:cs="Arial"/>
                <w:sz w:val="32"/>
                <w:szCs w:val="32"/>
              </w:rPr>
              <w:t> </w:t>
            </w:r>
          </w:p>
        </w:tc>
      </w:tr>
      <w:tr w:rsidR="139F52D6" w14:paraId="47B0FC21" w14:textId="77777777" w:rsidTr="2AF94CBB">
        <w:tc>
          <w:tcPr>
            <w:tcW w:w="109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3F0EB735" w14:textId="7C789F37" w:rsidR="70E56298" w:rsidRPr="00661F7C" w:rsidRDefault="70E56298" w:rsidP="224E15EF">
            <w:pPr>
              <w:spacing w:after="0" w:line="240" w:lineRule="auto"/>
              <w:ind w:left="-360"/>
              <w:jc w:val="center"/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</w:p>
          <w:p w14:paraId="2B3EA5C1" w14:textId="0BE1AE1E" w:rsidR="007552E2" w:rsidRDefault="007552E2" w:rsidP="007552E2">
            <w:pPr>
              <w:spacing w:after="0" w:line="240" w:lineRule="auto"/>
              <w:textAlignment w:val="baseline"/>
              <w:rPr>
                <w:rFonts w:ascii="Arial" w:eastAsia="Arial" w:hAnsi="Arial" w:cs="Arial"/>
                <w:sz w:val="28"/>
                <w:szCs w:val="28"/>
              </w:rPr>
            </w:pPr>
            <w:r w:rsidRPr="5E460AC2">
              <w:rPr>
                <w:rFonts w:ascii="Arial" w:eastAsia="Arial" w:hAnsi="Arial" w:cs="Arial"/>
                <w:b/>
                <w:sz w:val="28"/>
                <w:szCs w:val="28"/>
              </w:rPr>
              <w:t>Longevity in Action</w:t>
            </w:r>
            <w:r w:rsidRPr="5E460AC2">
              <w:rPr>
                <w:rFonts w:ascii="Arial" w:eastAsia="Arial" w:hAnsi="Arial" w:cs="Arial"/>
                <w:sz w:val="28"/>
                <w:szCs w:val="28"/>
              </w:rPr>
              <w:t> is</w:t>
            </w:r>
            <w:r w:rsidR="00390256" w:rsidRPr="5E460AC2">
              <w:rPr>
                <w:rFonts w:ascii="Arial" w:eastAsia="Arial" w:hAnsi="Arial" w:cs="Arial"/>
                <w:sz w:val="28"/>
                <w:szCs w:val="28"/>
              </w:rPr>
              <w:t xml:space="preserve"> a program </w:t>
            </w:r>
            <w:r w:rsidR="00C323D0">
              <w:rPr>
                <w:rFonts w:ascii="Arial" w:eastAsia="Arial" w:hAnsi="Arial" w:cs="Arial"/>
                <w:sz w:val="28"/>
                <w:szCs w:val="28"/>
              </w:rPr>
              <w:t>presenting</w:t>
            </w:r>
            <w:r w:rsidR="00784CC5" w:rsidRPr="5E460AC2">
              <w:rPr>
                <w:rFonts w:ascii="Arial" w:eastAsia="Arial" w:hAnsi="Arial" w:cs="Arial"/>
                <w:sz w:val="28"/>
                <w:szCs w:val="28"/>
              </w:rPr>
              <w:t xml:space="preserve"> </w:t>
            </w:r>
            <w:r w:rsidR="00390256" w:rsidRPr="5E460AC2">
              <w:rPr>
                <w:rFonts w:ascii="Arial" w:eastAsia="Arial" w:hAnsi="Arial" w:cs="Arial"/>
                <w:b/>
                <w:sz w:val="28"/>
                <w:szCs w:val="28"/>
              </w:rPr>
              <w:t>12</w:t>
            </w:r>
            <w:r w:rsidR="00390256" w:rsidRPr="5E460AC2">
              <w:rPr>
                <w:rFonts w:ascii="Arial" w:eastAsia="Arial" w:hAnsi="Arial" w:cs="Arial"/>
                <w:sz w:val="28"/>
                <w:szCs w:val="28"/>
              </w:rPr>
              <w:t> </w:t>
            </w:r>
            <w:r w:rsidR="00390256" w:rsidRPr="0056111D">
              <w:rPr>
                <w:rFonts w:ascii="Arial" w:eastAsia="Arial" w:hAnsi="Arial" w:cs="Arial"/>
                <w:b/>
                <w:bCs/>
                <w:sz w:val="28"/>
                <w:szCs w:val="28"/>
              </w:rPr>
              <w:t>stand</w:t>
            </w:r>
            <w:r w:rsidR="00C323D0" w:rsidRPr="0056111D">
              <w:rPr>
                <w:rFonts w:ascii="Arial" w:eastAsia="Arial" w:hAnsi="Arial" w:cs="Arial"/>
                <w:b/>
                <w:bCs/>
                <w:sz w:val="28"/>
                <w:szCs w:val="28"/>
              </w:rPr>
              <w:t>-</w:t>
            </w:r>
            <w:r w:rsidR="00390256" w:rsidRPr="0056111D">
              <w:rPr>
                <w:rFonts w:ascii="Arial" w:eastAsia="Arial" w:hAnsi="Arial" w:cs="Arial"/>
                <w:b/>
                <w:bCs/>
                <w:sz w:val="28"/>
                <w:szCs w:val="28"/>
              </w:rPr>
              <w:t>al</w:t>
            </w:r>
            <w:r w:rsidR="00212360" w:rsidRPr="0056111D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one </w:t>
            </w:r>
            <w:r w:rsidR="00390256" w:rsidRPr="0056111D">
              <w:rPr>
                <w:rFonts w:ascii="Arial" w:eastAsia="Arial" w:hAnsi="Arial" w:cs="Arial"/>
                <w:b/>
                <w:bCs/>
                <w:sz w:val="28"/>
                <w:szCs w:val="28"/>
              </w:rPr>
              <w:t>sessions</w:t>
            </w:r>
            <w:r w:rsidR="00390256" w:rsidRPr="5E460AC2">
              <w:rPr>
                <w:rFonts w:ascii="Arial" w:eastAsia="Arial" w:hAnsi="Arial" w:cs="Arial"/>
                <w:sz w:val="28"/>
                <w:szCs w:val="28"/>
              </w:rPr>
              <w:t xml:space="preserve"> </w:t>
            </w:r>
            <w:r w:rsidR="00784CC5" w:rsidRPr="5E460AC2">
              <w:rPr>
                <w:rFonts w:ascii="Arial" w:eastAsia="Arial" w:hAnsi="Arial" w:cs="Arial"/>
                <w:sz w:val="28"/>
                <w:szCs w:val="28"/>
              </w:rPr>
              <w:t>with</w:t>
            </w:r>
            <w:r w:rsidR="004E3CB6" w:rsidRPr="5E460AC2">
              <w:rPr>
                <w:rFonts w:ascii="Arial" w:eastAsia="Arial" w:hAnsi="Arial" w:cs="Arial"/>
                <w:sz w:val="28"/>
                <w:szCs w:val="28"/>
              </w:rPr>
              <w:t xml:space="preserve"> each session </w:t>
            </w:r>
            <w:r w:rsidR="00390256" w:rsidRPr="5E460AC2">
              <w:rPr>
                <w:rFonts w:ascii="Arial" w:eastAsia="Arial" w:hAnsi="Arial" w:cs="Arial"/>
                <w:sz w:val="28"/>
                <w:szCs w:val="28"/>
              </w:rPr>
              <w:t>including a turnkey facilitator guide and worksheet for thoughts, self-reflection, and action steps.</w:t>
            </w:r>
            <w:r w:rsidRPr="5E460AC2">
              <w:rPr>
                <w:rFonts w:ascii="Arial" w:eastAsia="Arial" w:hAnsi="Arial" w:cs="Arial"/>
                <w:sz w:val="28"/>
                <w:szCs w:val="28"/>
              </w:rPr>
              <w:t xml:space="preserve"> </w:t>
            </w:r>
            <w:r w:rsidR="00212360" w:rsidRPr="5E460AC2">
              <w:rPr>
                <w:rFonts w:ascii="Arial" w:eastAsia="Arial" w:hAnsi="Arial" w:cs="Arial"/>
                <w:b/>
                <w:sz w:val="28"/>
                <w:szCs w:val="28"/>
              </w:rPr>
              <w:t>Longevity in Action</w:t>
            </w:r>
            <w:r w:rsidRPr="5E460AC2">
              <w:rPr>
                <w:rFonts w:ascii="Arial" w:eastAsia="Arial" w:hAnsi="Arial" w:cs="Arial"/>
                <w:sz w:val="28"/>
                <w:szCs w:val="28"/>
              </w:rPr>
              <w:t xml:space="preserve"> explores concepts</w:t>
            </w:r>
            <w:r w:rsidR="00A073AA" w:rsidRPr="5E460AC2">
              <w:rPr>
                <w:rFonts w:ascii="Arial" w:eastAsia="Arial" w:hAnsi="Arial" w:cs="Arial"/>
                <w:sz w:val="28"/>
                <w:szCs w:val="28"/>
              </w:rPr>
              <w:t xml:space="preserve"> of wellbeing</w:t>
            </w:r>
            <w:r w:rsidRPr="5E460AC2">
              <w:rPr>
                <w:rFonts w:ascii="Arial" w:eastAsia="Arial" w:hAnsi="Arial" w:cs="Arial"/>
                <w:sz w:val="28"/>
                <w:szCs w:val="28"/>
              </w:rPr>
              <w:t xml:space="preserve"> that were introduced in Dr. Roger Landry’s dynamic book, </w:t>
            </w:r>
            <w:r w:rsidRPr="5E460AC2">
              <w:rPr>
                <w:rFonts w:ascii="Arial" w:eastAsia="Arial" w:hAnsi="Arial" w:cs="Arial"/>
                <w:i/>
                <w:sz w:val="28"/>
                <w:szCs w:val="28"/>
              </w:rPr>
              <w:t>Live Long, Die Short: A Guide to Authentic Health and Successful Aging</w:t>
            </w:r>
            <w:r w:rsidRPr="5E460AC2">
              <w:rPr>
                <w:rFonts w:ascii="Arial" w:eastAsia="Arial" w:hAnsi="Arial" w:cs="Arial"/>
                <w:sz w:val="28"/>
                <w:szCs w:val="28"/>
              </w:rPr>
              <w:t>. </w:t>
            </w:r>
            <w:r w:rsidR="00C323D0">
              <w:rPr>
                <w:rFonts w:ascii="Arial" w:eastAsia="Arial" w:hAnsi="Arial" w:cs="Arial"/>
                <w:sz w:val="28"/>
                <w:szCs w:val="28"/>
              </w:rPr>
              <w:t>This new program</w:t>
            </w:r>
            <w:r w:rsidRPr="5E460AC2">
              <w:rPr>
                <w:rFonts w:ascii="Arial" w:eastAsia="Arial" w:hAnsi="Arial" w:cs="Arial"/>
                <w:sz w:val="28"/>
                <w:szCs w:val="28"/>
              </w:rPr>
              <w:t> is about bounc</w:t>
            </w:r>
            <w:r w:rsidR="001D654C" w:rsidRPr="5E460AC2">
              <w:rPr>
                <w:rFonts w:ascii="Arial" w:eastAsia="Arial" w:hAnsi="Arial" w:cs="Arial"/>
                <w:sz w:val="28"/>
                <w:szCs w:val="28"/>
              </w:rPr>
              <w:t>ing</w:t>
            </w:r>
            <w:r w:rsidRPr="5E460AC2">
              <w:rPr>
                <w:rFonts w:ascii="Arial" w:eastAsia="Arial" w:hAnsi="Arial" w:cs="Arial"/>
                <w:sz w:val="28"/>
                <w:szCs w:val="28"/>
              </w:rPr>
              <w:t xml:space="preserve"> back after physically, mentally, and emotionally stressful situations and is </w:t>
            </w:r>
            <w:r w:rsidR="00C323D0">
              <w:rPr>
                <w:rFonts w:ascii="Arial" w:eastAsia="Arial" w:hAnsi="Arial" w:cs="Arial"/>
                <w:sz w:val="28"/>
                <w:szCs w:val="28"/>
              </w:rPr>
              <w:t>achieved</w:t>
            </w:r>
            <w:r w:rsidRPr="5E460AC2">
              <w:rPr>
                <w:rFonts w:ascii="Arial" w:eastAsia="Arial" w:hAnsi="Arial" w:cs="Arial"/>
                <w:sz w:val="28"/>
                <w:szCs w:val="28"/>
              </w:rPr>
              <w:t xml:space="preserve"> by a lifestyle that builds up physical, mental, social, and spiritual strength.  </w:t>
            </w:r>
          </w:p>
          <w:p w14:paraId="44120538" w14:textId="77777777" w:rsidR="00701451" w:rsidRPr="007552E2" w:rsidRDefault="00701451" w:rsidP="007552E2">
            <w:pPr>
              <w:spacing w:after="0" w:line="240" w:lineRule="auto"/>
              <w:textAlignment w:val="baseline"/>
              <w:rPr>
                <w:rFonts w:ascii="Arial" w:eastAsia="Arial" w:hAnsi="Arial" w:cs="Arial"/>
                <w:sz w:val="28"/>
                <w:szCs w:val="28"/>
              </w:rPr>
            </w:pPr>
          </w:p>
          <w:p w14:paraId="6317CB20" w14:textId="3B4B9328" w:rsidR="139F52D6" w:rsidRPr="00661F7C" w:rsidRDefault="139F52D6" w:rsidP="00D92F1B">
            <w:pPr>
              <w:spacing w:after="0" w:line="240" w:lineRule="auto"/>
              <w:textAlignment w:val="baseline"/>
              <w:rPr>
                <w:rFonts w:ascii="Arial" w:eastAsia="Arial" w:hAnsi="Arial" w:cs="Arial"/>
                <w:sz w:val="28"/>
                <w:szCs w:val="28"/>
              </w:rPr>
            </w:pPr>
          </w:p>
        </w:tc>
      </w:tr>
      <w:tr w:rsidR="000B3EF0" w:rsidRPr="000B3EF0" w14:paraId="51DD7E85" w14:textId="77777777" w:rsidTr="2AF94CBB">
        <w:tc>
          <w:tcPr>
            <w:tcW w:w="19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52155F53" w14:textId="77777777" w:rsidR="000B3EF0" w:rsidRPr="000B3EF0" w:rsidRDefault="000B3EF0" w:rsidP="224E15EF">
            <w:pPr>
              <w:spacing w:after="0" w:line="240" w:lineRule="auto"/>
              <w:textAlignment w:val="baseline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224E15EF">
              <w:rPr>
                <w:rFonts w:ascii="Arial" w:eastAsia="Arial" w:hAnsi="Arial" w:cs="Arial"/>
                <w:b/>
                <w:bCs/>
                <w:sz w:val="24"/>
                <w:szCs w:val="24"/>
              </w:rPr>
              <w:t>DAY </w:t>
            </w:r>
          </w:p>
        </w:tc>
        <w:tc>
          <w:tcPr>
            <w:tcW w:w="897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18F6DF34" w14:textId="77777777" w:rsidR="000B3EF0" w:rsidRPr="00661F7C" w:rsidRDefault="000B3EF0" w:rsidP="224E15EF">
            <w:pPr>
              <w:spacing w:after="0" w:line="240" w:lineRule="auto"/>
              <w:textAlignment w:val="baseline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661F7C">
              <w:rPr>
                <w:rFonts w:ascii="Arial" w:eastAsia="Arial" w:hAnsi="Arial" w:cs="Arial"/>
                <w:b/>
                <w:bCs/>
                <w:sz w:val="24"/>
                <w:szCs w:val="24"/>
              </w:rPr>
              <w:t>CELEBRATION IDEAS AND RESOURCES </w:t>
            </w:r>
          </w:p>
        </w:tc>
      </w:tr>
      <w:tr w:rsidR="000B3EF0" w:rsidRPr="000B3EF0" w14:paraId="3F0731F1" w14:textId="77777777" w:rsidTr="2AF94CBB">
        <w:tc>
          <w:tcPr>
            <w:tcW w:w="19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7B84ABC" w14:textId="694A59C0" w:rsidR="00A4763C" w:rsidRPr="000B3EF0" w:rsidRDefault="0AA1F5D7" w:rsidP="224E15EF">
            <w:pPr>
              <w:spacing w:after="0" w:line="240" w:lineRule="auto"/>
              <w:textAlignment w:val="baseline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224E15EF">
              <w:rPr>
                <w:rFonts w:ascii="Arial" w:eastAsia="Arial" w:hAnsi="Arial" w:cs="Arial"/>
                <w:b/>
                <w:bCs/>
                <w:sz w:val="24"/>
                <w:szCs w:val="24"/>
              </w:rPr>
              <w:t>J</w:t>
            </w:r>
            <w:r w:rsidR="31D8595B" w:rsidRPr="224E15EF">
              <w:rPr>
                <w:rFonts w:ascii="Arial" w:eastAsia="Arial" w:hAnsi="Arial" w:cs="Arial"/>
                <w:b/>
                <w:bCs/>
                <w:sz w:val="24"/>
                <w:szCs w:val="24"/>
              </w:rPr>
              <w:t>uly 1</w:t>
            </w:r>
            <w:r w:rsidR="31D8595B" w:rsidRPr="224E15EF">
              <w:rPr>
                <w:rFonts w:ascii="Arial" w:eastAsia="Arial" w:hAnsi="Arial" w:cs="Arial"/>
                <w:b/>
                <w:bCs/>
                <w:sz w:val="24"/>
                <w:szCs w:val="24"/>
                <w:vertAlign w:val="superscript"/>
              </w:rPr>
              <w:t>st</w:t>
            </w:r>
            <w:r w:rsidRPr="224E15EF"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: </w:t>
            </w:r>
            <w:r w:rsidR="745A2C9D" w:rsidRPr="224E15EF">
              <w:rPr>
                <w:rFonts w:ascii="Arial" w:eastAsia="Arial" w:hAnsi="Arial" w:cs="Arial"/>
                <w:b/>
                <w:bCs/>
                <w:sz w:val="24"/>
                <w:szCs w:val="24"/>
              </w:rPr>
              <w:t>International Joke Day</w:t>
            </w:r>
          </w:p>
        </w:tc>
        <w:tc>
          <w:tcPr>
            <w:tcW w:w="897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49F90B0" w14:textId="77777777" w:rsidR="00661F7C" w:rsidRDefault="00661F7C" w:rsidP="00661F7C">
            <w:pPr>
              <w:pStyle w:val="ListParagraph"/>
              <w:spacing w:after="0" w:line="240" w:lineRule="auto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</w:p>
          <w:p w14:paraId="63EC6405" w14:textId="036CEBD2" w:rsidR="00E77F8C" w:rsidRPr="00661F7C" w:rsidRDefault="00E77F8C" w:rsidP="002A76E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  <w:r w:rsidRPr="5E460AC2">
              <w:rPr>
                <w:rFonts w:ascii="Arial" w:eastAsia="Arial" w:hAnsi="Arial" w:cs="Arial"/>
                <w:sz w:val="24"/>
                <w:szCs w:val="24"/>
              </w:rPr>
              <w:t>Share your favorite joke tellers</w:t>
            </w:r>
            <w:r w:rsidR="00DF00F9" w:rsidRPr="5E460AC2">
              <w:rPr>
                <w:rFonts w:ascii="Arial" w:eastAsia="Arial" w:hAnsi="Arial" w:cs="Arial"/>
                <w:sz w:val="24"/>
                <w:szCs w:val="24"/>
              </w:rPr>
              <w:t xml:space="preserve"> – </w:t>
            </w:r>
            <w:hyperlink r:id="rId8">
              <w:r w:rsidR="00DF00F9" w:rsidRPr="5E460AC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Rodney Dan</w:t>
              </w:r>
              <w:r w:rsidR="00DF00F9" w:rsidRPr="5E460AC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g</w:t>
              </w:r>
              <w:r w:rsidR="00DF00F9" w:rsidRPr="5E460AC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erfield</w:t>
              </w:r>
            </w:hyperlink>
            <w:r w:rsidR="0091013F" w:rsidRPr="5E460AC2">
              <w:rPr>
                <w:rFonts w:ascii="Arial" w:eastAsia="Arial" w:hAnsi="Arial" w:cs="Arial"/>
                <w:sz w:val="24"/>
                <w:szCs w:val="24"/>
              </w:rPr>
              <w:t xml:space="preserve"> - </w:t>
            </w:r>
            <w:hyperlink r:id="rId9">
              <w:r w:rsidR="00F17FC3" w:rsidRPr="5E460AC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Phyllis Diller</w:t>
              </w:r>
            </w:hyperlink>
            <w:r w:rsidR="0091013F" w:rsidRPr="5E460AC2">
              <w:rPr>
                <w:rFonts w:ascii="Arial" w:eastAsia="Arial" w:hAnsi="Arial" w:cs="Arial"/>
                <w:sz w:val="24"/>
                <w:szCs w:val="24"/>
              </w:rPr>
              <w:t xml:space="preserve"> – your choice?</w:t>
            </w:r>
          </w:p>
          <w:p w14:paraId="77E4A879" w14:textId="77777777" w:rsidR="00B7525C" w:rsidRPr="00661F7C" w:rsidRDefault="00B7525C" w:rsidP="00401DAF">
            <w:pPr>
              <w:spacing w:after="0" w:line="240" w:lineRule="auto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</w:p>
          <w:p w14:paraId="3C149B39" w14:textId="763CBF95" w:rsidR="00E77F8C" w:rsidRPr="005507D8" w:rsidRDefault="00E77F8C" w:rsidP="002A76E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Style w:val="Hyperlink"/>
                <w:rFonts w:ascii="Arial" w:eastAsia="Arial" w:hAnsi="Arial" w:cs="Arial"/>
                <w:color w:val="auto"/>
                <w:sz w:val="24"/>
                <w:szCs w:val="24"/>
                <w:u w:val="none"/>
              </w:rPr>
            </w:pPr>
            <w:r w:rsidRPr="00661F7C">
              <w:rPr>
                <w:rFonts w:ascii="Arial" w:eastAsia="Arial" w:hAnsi="Arial" w:cs="Arial"/>
                <w:sz w:val="24"/>
                <w:szCs w:val="24"/>
              </w:rPr>
              <w:t>How to deliver a joke.</w:t>
            </w:r>
            <w:r w:rsidR="00A84558" w:rsidRPr="00661F7C">
              <w:rPr>
                <w:rFonts w:ascii="Arial" w:eastAsia="Arial" w:hAnsi="Arial" w:cs="Arial"/>
                <w:sz w:val="24"/>
                <w:szCs w:val="24"/>
              </w:rPr>
              <w:t xml:space="preserve"> Learn from a </w:t>
            </w:r>
            <w:hyperlink r:id="rId10">
              <w:r w:rsidR="00A84558" w:rsidRPr="5E460AC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master.</w:t>
              </w:r>
            </w:hyperlink>
          </w:p>
          <w:p w14:paraId="2FF5AD47" w14:textId="14AFADA9" w:rsidR="46503F9A" w:rsidRDefault="46503F9A" w:rsidP="46503F9A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</w:p>
          <w:p w14:paraId="31ED2D37" w14:textId="417DA76B" w:rsidR="5BC220E1" w:rsidRDefault="5BC220E1" w:rsidP="5E460AC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sz w:val="24"/>
                <w:szCs w:val="24"/>
              </w:rPr>
            </w:pPr>
            <w:r w:rsidRPr="5E460AC2">
              <w:rPr>
                <w:rFonts w:ascii="Arial" w:eastAsia="Arial" w:hAnsi="Arial" w:cs="Arial"/>
                <w:sz w:val="24"/>
                <w:szCs w:val="24"/>
              </w:rPr>
              <w:t xml:space="preserve"> TED Talk (10 minutes): </w:t>
            </w:r>
            <w:hyperlink r:id="rId11">
              <w:r w:rsidR="5947DCD0" w:rsidRPr="5E460AC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 xml:space="preserve">Jokes are my superpower: Danny </w:t>
              </w:r>
              <w:proofErr w:type="spellStart"/>
              <w:r w:rsidR="5947DCD0" w:rsidRPr="5E460AC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Zuker</w:t>
              </w:r>
              <w:proofErr w:type="spellEnd"/>
              <w:r w:rsidR="5947DCD0" w:rsidRPr="5E460AC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 xml:space="preserve"> </w:t>
              </w:r>
            </w:hyperlink>
          </w:p>
          <w:p w14:paraId="3F635D39" w14:textId="26311086" w:rsidR="5E460AC2" w:rsidRDefault="5E460AC2" w:rsidP="5E460AC2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</w:p>
          <w:p w14:paraId="0ABFB07E" w14:textId="20F02BA2" w:rsidR="7921CAAA" w:rsidRDefault="005F15F2" w:rsidP="5E460AC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hyperlink r:id="rId12">
              <w:r w:rsidR="7921CAAA" w:rsidRPr="5E460AC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The Happy Secret to Better Work</w:t>
              </w:r>
            </w:hyperlink>
            <w:r w:rsidR="7921CAAA" w:rsidRPr="5E460AC2">
              <w:rPr>
                <w:rFonts w:ascii="Arial" w:eastAsia="Arial" w:hAnsi="Arial" w:cs="Arial"/>
                <w:sz w:val="24"/>
                <w:szCs w:val="24"/>
              </w:rPr>
              <w:t xml:space="preserve">. </w:t>
            </w:r>
            <w:r w:rsidR="7E43C599" w:rsidRPr="5E460AC2">
              <w:rPr>
                <w:rFonts w:ascii="Arial" w:eastAsia="Arial" w:hAnsi="Arial" w:cs="Arial"/>
                <w:sz w:val="24"/>
                <w:szCs w:val="24"/>
              </w:rPr>
              <w:t xml:space="preserve">Gather team members and residents to watch one </w:t>
            </w:r>
            <w:r w:rsidR="7921CAAA" w:rsidRPr="5E460AC2">
              <w:rPr>
                <w:rFonts w:ascii="Arial" w:eastAsia="Arial" w:hAnsi="Arial" w:cs="Arial"/>
                <w:sz w:val="24"/>
                <w:szCs w:val="24"/>
              </w:rPr>
              <w:t xml:space="preserve">of TED Talks funniest </w:t>
            </w:r>
            <w:r w:rsidR="0469916B" w:rsidRPr="5E460AC2">
              <w:rPr>
                <w:rFonts w:ascii="Arial" w:eastAsia="Arial" w:hAnsi="Arial" w:cs="Arial"/>
                <w:sz w:val="24"/>
                <w:szCs w:val="24"/>
              </w:rPr>
              <w:t xml:space="preserve">videos from psychologist Shawn Anchor. </w:t>
            </w:r>
          </w:p>
          <w:p w14:paraId="6F93FC88" w14:textId="5203AFE1" w:rsidR="7921CAAA" w:rsidRDefault="7921CAAA" w:rsidP="27614C6B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</w:p>
          <w:p w14:paraId="6FD99D74" w14:textId="737A16FE" w:rsidR="0C41C1F7" w:rsidRDefault="0C41C1F7" w:rsidP="5E460AC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sz w:val="24"/>
                <w:szCs w:val="24"/>
              </w:rPr>
            </w:pPr>
            <w:r w:rsidRPr="5E460AC2">
              <w:rPr>
                <w:rFonts w:ascii="Arial" w:eastAsia="Arial" w:hAnsi="Arial" w:cs="Arial"/>
                <w:sz w:val="24"/>
                <w:szCs w:val="24"/>
              </w:rPr>
              <w:t>Trivia questions for the TED Talk:</w:t>
            </w:r>
          </w:p>
          <w:p w14:paraId="6AB5DB8E" w14:textId="4A60A740" w:rsidR="7921CAAA" w:rsidRDefault="4AB2A02F" w:rsidP="5E460AC2">
            <w:pPr>
              <w:pStyle w:val="ListParagraph"/>
              <w:numPr>
                <w:ilvl w:val="1"/>
                <w:numId w:val="6"/>
              </w:numPr>
              <w:spacing w:after="0" w:line="240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5E460AC2">
              <w:rPr>
                <w:rFonts w:ascii="Arial" w:eastAsia="Arial" w:hAnsi="Arial" w:cs="Arial"/>
                <w:i/>
                <w:iCs/>
                <w:color w:val="000000" w:themeColor="text1"/>
                <w:sz w:val="24"/>
                <w:szCs w:val="24"/>
              </w:rPr>
              <w:t xml:space="preserve"> How much of your happiness is predicted by the way your brain processes the world?</w:t>
            </w:r>
            <w:r w:rsidRPr="5E460AC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Pr="5E460AC2"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  <w:t>[Answer</w:t>
            </w:r>
            <w:r w:rsidRPr="5E460AC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: 90%]</w:t>
            </w:r>
          </w:p>
          <w:p w14:paraId="51D333C4" w14:textId="57178623" w:rsidR="7921CAAA" w:rsidRDefault="4AB2A02F" w:rsidP="5E460AC2">
            <w:pPr>
              <w:pStyle w:val="ListParagraph"/>
              <w:numPr>
                <w:ilvl w:val="1"/>
                <w:numId w:val="6"/>
              </w:numPr>
              <w:spacing w:after="0" w:line="240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5E460AC2">
              <w:rPr>
                <w:rFonts w:ascii="Arial" w:eastAsia="Arial" w:hAnsi="Arial" w:cs="Arial"/>
                <w:i/>
                <w:iCs/>
                <w:color w:val="000000" w:themeColor="text1"/>
                <w:sz w:val="24"/>
                <w:szCs w:val="24"/>
              </w:rPr>
              <w:t>75% of Job Success is determined by what three factors?</w:t>
            </w:r>
            <w:r w:rsidRPr="5E460AC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[</w:t>
            </w:r>
            <w:r w:rsidRPr="5E460AC2"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  <w:t>Answers</w:t>
            </w:r>
            <w:r w:rsidRPr="5E460AC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: optimism, social support, seeing stress as a challenge</w:t>
            </w:r>
            <w:r w:rsidR="00BF7D08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,</w:t>
            </w:r>
            <w:r w:rsidRPr="5E460AC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not a threat.]</w:t>
            </w:r>
          </w:p>
          <w:p w14:paraId="20C7B9CE" w14:textId="3369B40A" w:rsidR="7921CAAA" w:rsidRDefault="4AB2A02F" w:rsidP="5E460AC2">
            <w:pPr>
              <w:pStyle w:val="ListParagraph"/>
              <w:numPr>
                <w:ilvl w:val="1"/>
                <w:numId w:val="6"/>
              </w:numPr>
              <w:spacing w:after="0" w:line="240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5E460AC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Pr="5E460AC2">
              <w:rPr>
                <w:rFonts w:ascii="Arial" w:eastAsia="Arial" w:hAnsi="Arial" w:cs="Arial"/>
                <w:i/>
                <w:iCs/>
                <w:color w:val="000000" w:themeColor="text1"/>
                <w:sz w:val="24"/>
                <w:szCs w:val="24"/>
              </w:rPr>
              <w:t>What were the 5 tools for creating more happiness mentioned in this talk</w:t>
            </w:r>
            <w:r w:rsidR="22D5451B" w:rsidRPr="5E460AC2">
              <w:rPr>
                <w:rFonts w:ascii="Arial" w:eastAsia="Arial" w:hAnsi="Arial" w:cs="Arial"/>
                <w:i/>
                <w:iCs/>
                <w:color w:val="000000" w:themeColor="text1"/>
                <w:sz w:val="24"/>
                <w:szCs w:val="24"/>
              </w:rPr>
              <w:t>?</w:t>
            </w:r>
            <w:r w:rsidRPr="5E460AC2">
              <w:rPr>
                <w:rFonts w:ascii="Arial" w:eastAsia="Arial" w:hAnsi="Arial" w:cs="Arial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5E460AC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(</w:t>
            </w:r>
            <w:r w:rsidRPr="5E460AC2"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  <w:t>Answers</w:t>
            </w:r>
            <w:r w:rsidRPr="5E460AC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: gratitude, journaling, exercise, meditation, random acts of kindness)</w:t>
            </w:r>
          </w:p>
          <w:p w14:paraId="392DF7FB" w14:textId="0F3ADDCB" w:rsidR="46503F9A" w:rsidRDefault="46503F9A" w:rsidP="46503F9A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</w:p>
          <w:p w14:paraId="7306A2C9" w14:textId="02221234" w:rsidR="13729982" w:rsidRDefault="13729982" w:rsidP="5E460AC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2AF94CBB">
              <w:rPr>
                <w:rFonts w:ascii="Arial" w:eastAsia="Arial" w:hAnsi="Arial" w:cs="Arial"/>
                <w:sz w:val="24"/>
                <w:szCs w:val="24"/>
              </w:rPr>
              <w:t xml:space="preserve">Tune into the </w:t>
            </w:r>
            <w:hyperlink r:id="rId13">
              <w:r w:rsidRPr="2AF94CBB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Daily Joke</w:t>
              </w:r>
            </w:hyperlink>
            <w:r w:rsidRPr="2AF94CBB">
              <w:rPr>
                <w:rFonts w:ascii="Arial" w:eastAsia="Arial" w:hAnsi="Arial" w:cs="Arial"/>
                <w:sz w:val="24"/>
                <w:szCs w:val="24"/>
              </w:rPr>
              <w:t xml:space="preserve"> podcast</w:t>
            </w:r>
            <w:r w:rsidR="5CFEB5E3" w:rsidRPr="2AF94CBB">
              <w:rPr>
                <w:rFonts w:ascii="Arial" w:eastAsia="Arial" w:hAnsi="Arial" w:cs="Arial"/>
                <w:sz w:val="24"/>
                <w:szCs w:val="24"/>
              </w:rPr>
              <w:t xml:space="preserve">. All episodes are a minute or less. </w:t>
            </w:r>
          </w:p>
          <w:p w14:paraId="407BBB7B" w14:textId="77777777" w:rsidR="005507D8" w:rsidRPr="005507D8" w:rsidRDefault="005507D8" w:rsidP="005507D8">
            <w:pPr>
              <w:pStyle w:val="ListParagraph"/>
              <w:rPr>
                <w:rFonts w:ascii="Arial" w:eastAsia="Arial" w:hAnsi="Arial" w:cs="Arial"/>
                <w:sz w:val="24"/>
                <w:szCs w:val="24"/>
              </w:rPr>
            </w:pPr>
          </w:p>
          <w:p w14:paraId="770F7098" w14:textId="0B6E92F3" w:rsidR="5BE7DF5E" w:rsidRPr="00BF7D08" w:rsidRDefault="4C059ECB" w:rsidP="5E460AC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eastAsia="Arial" w:hAnsi="Arial" w:cs="Arial"/>
                <w:color w:val="0563C1"/>
                <w:sz w:val="24"/>
                <w:szCs w:val="24"/>
              </w:rPr>
            </w:pPr>
            <w:r w:rsidRPr="00BF7D08">
              <w:rPr>
                <w:rFonts w:ascii="Arial" w:eastAsia="Arial" w:hAnsi="Arial" w:cs="Arial"/>
                <w:sz w:val="24"/>
                <w:szCs w:val="24"/>
              </w:rPr>
              <w:t>Use this article</w:t>
            </w:r>
            <w:r w:rsidR="6B6CF325" w:rsidRPr="00BF7D08">
              <w:rPr>
                <w:rFonts w:ascii="Arial" w:eastAsia="Arial" w:hAnsi="Arial" w:cs="Arial"/>
                <w:sz w:val="24"/>
                <w:szCs w:val="24"/>
              </w:rPr>
              <w:t xml:space="preserve">: </w:t>
            </w:r>
            <w:hyperlink r:id="rId14">
              <w:r w:rsidR="6B6CF325" w:rsidRPr="00BF7D08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 xml:space="preserve">Is There Such a Thing </w:t>
              </w:r>
              <w:proofErr w:type="gramStart"/>
              <w:r w:rsidR="6B6CF325" w:rsidRPr="00BF7D08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As</w:t>
              </w:r>
              <w:proofErr w:type="gramEnd"/>
              <w:r w:rsidR="6B6CF325" w:rsidRPr="00BF7D08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 xml:space="preserve"> a National Sense of </w:t>
              </w:r>
              <w:proofErr w:type="spellStart"/>
              <w:r w:rsidR="6B6CF325" w:rsidRPr="00BF7D08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umour</w:t>
              </w:r>
              <w:proofErr w:type="spellEnd"/>
              <w:r w:rsidR="6B6CF325" w:rsidRPr="00BF7D08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?</w:t>
              </w:r>
            </w:hyperlink>
          </w:p>
          <w:p w14:paraId="05D8FE97" w14:textId="13CD8A0C" w:rsidR="5BE7DF5E" w:rsidRPr="00BF7D08" w:rsidRDefault="4C059ECB" w:rsidP="5E460AC2">
            <w:pPr>
              <w:spacing w:after="0" w:line="240" w:lineRule="auto"/>
              <w:ind w:left="720"/>
              <w:rPr>
                <w:rFonts w:ascii="Arial" w:eastAsia="Arial" w:hAnsi="Arial" w:cs="Arial"/>
                <w:sz w:val="24"/>
                <w:szCs w:val="24"/>
              </w:rPr>
            </w:pPr>
            <w:r w:rsidRPr="00BF7D08">
              <w:rPr>
                <w:rFonts w:ascii="Arial" w:eastAsia="Arial" w:hAnsi="Arial" w:cs="Arial"/>
                <w:sz w:val="24"/>
                <w:szCs w:val="24"/>
              </w:rPr>
              <w:t xml:space="preserve"> to start a “coffee talk” conversation about c</w:t>
            </w:r>
            <w:r w:rsidR="005507D8" w:rsidRPr="00BF7D08">
              <w:rPr>
                <w:rFonts w:ascii="Arial" w:eastAsia="Arial" w:hAnsi="Arial" w:cs="Arial"/>
                <w:sz w:val="24"/>
                <w:szCs w:val="24"/>
              </w:rPr>
              <w:t>ultural differences in humor</w:t>
            </w:r>
            <w:r w:rsidR="0C1A808D" w:rsidRPr="00BF7D08">
              <w:rPr>
                <w:rFonts w:ascii="Arial" w:eastAsia="Arial" w:hAnsi="Arial" w:cs="Arial"/>
                <w:sz w:val="24"/>
                <w:szCs w:val="24"/>
              </w:rPr>
              <w:t xml:space="preserve"> and what residents have observed in their experiences.</w:t>
            </w:r>
            <w:r w:rsidR="005507D8" w:rsidRPr="00BF7D08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0D69D04F" w14:textId="30C1B841" w:rsidR="5E460AC2" w:rsidRPr="00BF7D08" w:rsidRDefault="5E460AC2" w:rsidP="5E460AC2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</w:p>
          <w:p w14:paraId="1D8FE789" w14:textId="13E97FE8" w:rsidR="0BFBE3F6" w:rsidRPr="00BF7D08" w:rsidRDefault="6E9921CA" w:rsidP="5E460AC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F7D08">
              <w:rPr>
                <w:rFonts w:ascii="Arial" w:eastAsia="Arial" w:hAnsi="Arial" w:cs="Arial"/>
                <w:sz w:val="24"/>
                <w:szCs w:val="24"/>
              </w:rPr>
              <w:t xml:space="preserve">Sign up for </w:t>
            </w:r>
            <w:hyperlink r:id="rId15">
              <w:r w:rsidR="7C971E27" w:rsidRPr="00BF7D08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Steve Martin Teaches Comedy</w:t>
              </w:r>
            </w:hyperlink>
            <w:r w:rsidR="36BE0D1D" w:rsidRPr="00BF7D08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r w:rsidR="27F92FCB" w:rsidRPr="00BF7D08">
              <w:rPr>
                <w:rFonts w:ascii="Arial" w:eastAsia="Arial" w:hAnsi="Arial" w:cs="Arial"/>
                <w:sz w:val="24"/>
                <w:szCs w:val="24"/>
              </w:rPr>
              <w:t xml:space="preserve">Master class. There is a </w:t>
            </w:r>
            <w:r w:rsidR="36BE0D1D" w:rsidRPr="00BF7D08">
              <w:rPr>
                <w:rFonts w:ascii="Arial" w:eastAsia="Arial" w:hAnsi="Arial" w:cs="Arial"/>
                <w:sz w:val="24"/>
                <w:szCs w:val="24"/>
              </w:rPr>
              <w:t xml:space="preserve">monthly </w:t>
            </w:r>
            <w:r w:rsidR="16841527" w:rsidRPr="00BF7D08">
              <w:rPr>
                <w:rFonts w:ascii="Arial" w:eastAsia="Arial" w:hAnsi="Arial" w:cs="Arial"/>
                <w:sz w:val="24"/>
                <w:szCs w:val="24"/>
              </w:rPr>
              <w:t>fee of</w:t>
            </w:r>
            <w:r w:rsidR="36BE0D1D" w:rsidRPr="00BF7D08">
              <w:rPr>
                <w:rFonts w:ascii="Arial" w:eastAsia="Arial" w:hAnsi="Arial" w:cs="Arial"/>
                <w:sz w:val="24"/>
                <w:szCs w:val="24"/>
              </w:rPr>
              <w:t xml:space="preserve"> $15</w:t>
            </w:r>
            <w:r w:rsidR="398701A2" w:rsidRPr="00BF7D08">
              <w:rPr>
                <w:rFonts w:ascii="Arial" w:eastAsia="Arial" w:hAnsi="Arial" w:cs="Arial"/>
                <w:sz w:val="24"/>
                <w:szCs w:val="24"/>
              </w:rPr>
              <w:t xml:space="preserve"> (billed annually).</w:t>
            </w:r>
          </w:p>
          <w:p w14:paraId="138EADE5" w14:textId="77777777" w:rsidR="00BD322D" w:rsidRPr="00661F7C" w:rsidRDefault="00BD322D" w:rsidP="00BD322D">
            <w:pPr>
              <w:spacing w:after="0" w:line="240" w:lineRule="auto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</w:p>
          <w:p w14:paraId="259186D5" w14:textId="77777777" w:rsidR="00BD322D" w:rsidRPr="00661F7C" w:rsidRDefault="00BD322D" w:rsidP="002A76E1">
            <w:pPr>
              <w:pStyle w:val="ListParagraph"/>
              <w:numPr>
                <w:ilvl w:val="0"/>
                <w:numId w:val="1"/>
              </w:numPr>
              <w:spacing w:after="0"/>
              <w:contextualSpacing w:val="0"/>
              <w:rPr>
                <w:rFonts w:ascii="Arial" w:eastAsia="Arial" w:hAnsi="Arial" w:cs="Arial"/>
                <w:sz w:val="24"/>
                <w:szCs w:val="24"/>
              </w:rPr>
            </w:pPr>
            <w:r w:rsidRPr="5E460AC2">
              <w:rPr>
                <w:rFonts w:ascii="Arial" w:eastAsia="Arial" w:hAnsi="Arial" w:cs="Arial"/>
                <w:sz w:val="24"/>
                <w:szCs w:val="24"/>
              </w:rPr>
              <w:t>Make someone laugh!</w:t>
            </w:r>
          </w:p>
          <w:p w14:paraId="5AEE6C40" w14:textId="3BB7BD9F" w:rsidR="00BD322D" w:rsidRDefault="00BD322D" w:rsidP="002A76E1">
            <w:pPr>
              <w:pStyle w:val="ListParagraph"/>
              <w:numPr>
                <w:ilvl w:val="1"/>
                <w:numId w:val="1"/>
              </w:numPr>
              <w:spacing w:after="0"/>
              <w:contextualSpacing w:val="0"/>
              <w:rPr>
                <w:rStyle w:val="Hyperlink"/>
                <w:rFonts w:ascii="Arial" w:eastAsia="Arial" w:hAnsi="Arial" w:cs="Arial"/>
                <w:color w:val="142CE0"/>
                <w:sz w:val="24"/>
                <w:szCs w:val="24"/>
                <w:u w:val="none"/>
              </w:rPr>
            </w:pPr>
            <w:r w:rsidRPr="5E460AC2">
              <w:rPr>
                <w:rFonts w:ascii="Arial" w:eastAsia="Arial" w:hAnsi="Arial" w:cs="Arial"/>
                <w:sz w:val="24"/>
                <w:szCs w:val="24"/>
              </w:rPr>
              <w:t xml:space="preserve">Print and share these </w:t>
            </w:r>
            <w:hyperlink r:id="rId16">
              <w:r w:rsidRPr="5E460AC2">
                <w:rPr>
                  <w:rStyle w:val="Hyperlink"/>
                  <w:rFonts w:ascii="Arial" w:eastAsia="Arial" w:hAnsi="Arial" w:cs="Arial"/>
                  <w:color w:val="142CE0"/>
                  <w:sz w:val="24"/>
                  <w:szCs w:val="24"/>
                  <w:u w:val="none"/>
                </w:rPr>
                <w:t>Riddles</w:t>
              </w:r>
            </w:hyperlink>
            <w:r w:rsidRPr="5E460AC2">
              <w:rPr>
                <w:rFonts w:ascii="Arial" w:eastAsia="Arial" w:hAnsi="Arial" w:cs="Arial"/>
                <w:sz w:val="24"/>
                <w:szCs w:val="24"/>
              </w:rPr>
              <w:t xml:space="preserve"> and </w:t>
            </w:r>
            <w:hyperlink r:id="rId17">
              <w:r w:rsidRPr="5E460AC2">
                <w:rPr>
                  <w:rStyle w:val="Hyperlink"/>
                  <w:rFonts w:ascii="Arial" w:eastAsia="Arial" w:hAnsi="Arial" w:cs="Arial"/>
                  <w:color w:val="142CE0"/>
                  <w:sz w:val="24"/>
                  <w:szCs w:val="24"/>
                  <w:u w:val="none"/>
                </w:rPr>
                <w:t>Jokes</w:t>
              </w:r>
            </w:hyperlink>
            <w:r w:rsidRPr="5E460AC2">
              <w:rPr>
                <w:rStyle w:val="Hyperlink"/>
                <w:rFonts w:ascii="Arial" w:eastAsia="Arial" w:hAnsi="Arial" w:cs="Arial"/>
                <w:color w:val="142CE0"/>
                <w:sz w:val="24"/>
                <w:szCs w:val="24"/>
                <w:u w:val="none"/>
              </w:rPr>
              <w:t>.</w:t>
            </w:r>
          </w:p>
          <w:p w14:paraId="5D05B540" w14:textId="33DCFCBD" w:rsidR="0091013F" w:rsidRPr="00661F7C" w:rsidRDefault="0091013F" w:rsidP="5E460AC2">
            <w:pPr>
              <w:spacing w:after="0" w:line="240" w:lineRule="auto"/>
              <w:ind w:left="1440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5717DD27" w14:paraId="35372F22" w14:textId="77777777" w:rsidTr="2AF94CBB">
        <w:tc>
          <w:tcPr>
            <w:tcW w:w="19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6E368DF" w14:textId="0829224E" w:rsidR="7FC07F0C" w:rsidRDefault="745A2C9D" w:rsidP="224E15EF">
            <w:pPr>
              <w:spacing w:after="0" w:line="240" w:lineRule="auto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224E15EF">
              <w:rPr>
                <w:rFonts w:ascii="Arial" w:eastAsia="Arial" w:hAnsi="Arial" w:cs="Arial"/>
                <w:b/>
                <w:bCs/>
                <w:sz w:val="24"/>
                <w:szCs w:val="24"/>
              </w:rPr>
              <w:t>July 7</w:t>
            </w:r>
            <w:r w:rsidRPr="224E15EF">
              <w:rPr>
                <w:rFonts w:ascii="Arial" w:eastAsia="Arial" w:hAnsi="Arial" w:cs="Arial"/>
                <w:b/>
                <w:bCs/>
                <w:sz w:val="24"/>
                <w:szCs w:val="24"/>
                <w:vertAlign w:val="superscript"/>
              </w:rPr>
              <w:t>th</w:t>
            </w:r>
            <w:r w:rsidRPr="224E15EF"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: </w:t>
            </w:r>
          </w:p>
          <w:p w14:paraId="779ECE1D" w14:textId="102F418C" w:rsidR="7FC07F0C" w:rsidRDefault="745A2C9D" w:rsidP="224E15EF">
            <w:pPr>
              <w:spacing w:after="0" w:line="240" w:lineRule="auto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224E15EF">
              <w:rPr>
                <w:rFonts w:ascii="Arial" w:eastAsia="Arial" w:hAnsi="Arial" w:cs="Arial"/>
                <w:b/>
                <w:bCs/>
                <w:sz w:val="24"/>
                <w:szCs w:val="24"/>
              </w:rPr>
              <w:t>National Chocolate Day</w:t>
            </w:r>
          </w:p>
        </w:tc>
        <w:tc>
          <w:tcPr>
            <w:tcW w:w="897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1DE5EEA" w14:textId="3AACC4B7" w:rsidR="6A43346E" w:rsidRPr="00661F7C" w:rsidRDefault="6A43346E" w:rsidP="3D9D1229">
            <w:pPr>
              <w:spacing w:line="24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58809D7F" w14:textId="7FF8FB02" w:rsidR="6A43346E" w:rsidRPr="00661F7C" w:rsidRDefault="39DAD7D4" w:rsidP="002A76E1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Style w:val="Hyperlink"/>
                <w:rFonts w:ascii="Arial" w:eastAsia="Arial" w:hAnsi="Arial" w:cs="Arial"/>
                <w:color w:val="000000" w:themeColor="text1"/>
                <w:sz w:val="24"/>
                <w:szCs w:val="24"/>
                <w:u w:val="none"/>
              </w:rPr>
            </w:pPr>
            <w:r w:rsidRPr="00661F7C">
              <w:rPr>
                <w:rFonts w:ascii="Arial" w:eastAsia="Arial" w:hAnsi="Arial" w:cs="Arial"/>
                <w:sz w:val="24"/>
                <w:szCs w:val="24"/>
              </w:rPr>
              <w:t>Show this 10</w:t>
            </w:r>
            <w:r w:rsidR="721926A1" w:rsidRPr="00661F7C">
              <w:rPr>
                <w:rFonts w:ascii="Arial" w:eastAsia="Arial" w:hAnsi="Arial" w:cs="Arial"/>
                <w:sz w:val="24"/>
                <w:szCs w:val="24"/>
              </w:rPr>
              <w:t xml:space="preserve">-minute YouTube video: </w:t>
            </w:r>
            <w:hyperlink r:id="rId18">
              <w:r w:rsidR="721926A1" w:rsidRPr="00661F7C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 xml:space="preserve">Making Chocolate: Cacao Tree </w:t>
              </w:r>
              <w:proofErr w:type="gramStart"/>
              <w:r w:rsidR="721926A1" w:rsidRPr="00661F7C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To</w:t>
              </w:r>
              <w:proofErr w:type="gramEnd"/>
              <w:r w:rsidR="721926A1" w:rsidRPr="00661F7C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 xml:space="preserve"> Chocolate Bar</w:t>
              </w:r>
            </w:hyperlink>
          </w:p>
          <w:p w14:paraId="0DC27FFA" w14:textId="77777777" w:rsidR="006E1F87" w:rsidRPr="00661F7C" w:rsidRDefault="006E1F87" w:rsidP="006E1F87">
            <w:pPr>
              <w:pStyle w:val="ListParagraph"/>
              <w:spacing w:line="240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</w:p>
          <w:p w14:paraId="28FD57F9" w14:textId="3BCB261F" w:rsidR="528C0821" w:rsidRPr="00661F7C" w:rsidRDefault="721926A1" w:rsidP="002A76E1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00661F7C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Have a chocolate party including:</w:t>
            </w:r>
          </w:p>
          <w:p w14:paraId="7F855CAA" w14:textId="1C99C847" w:rsidR="528C0821" w:rsidRPr="00661F7C" w:rsidRDefault="005F15F2" w:rsidP="002A76E1">
            <w:pPr>
              <w:pStyle w:val="ListParagraph"/>
              <w:numPr>
                <w:ilvl w:val="1"/>
                <w:numId w:val="2"/>
              </w:numPr>
              <w:spacing w:line="240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hyperlink r:id="rId19">
              <w:r w:rsidR="528C0821" w:rsidRPr="00661F7C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No-Bake Freezer Chocolate Recipe</w:t>
              </w:r>
            </w:hyperlink>
          </w:p>
          <w:p w14:paraId="17E912FB" w14:textId="1EC73312" w:rsidR="018E4FED" w:rsidRPr="00661F7C" w:rsidRDefault="00BE48B5" w:rsidP="002A76E1">
            <w:pPr>
              <w:pStyle w:val="ListParagraph"/>
              <w:numPr>
                <w:ilvl w:val="1"/>
                <w:numId w:val="2"/>
              </w:numPr>
              <w:spacing w:line="240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hyperlink r:id="rId20">
              <w:r w:rsidR="018E4FED" w:rsidRPr="00661F7C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Choco</w:t>
              </w:r>
              <w:r w:rsidR="00113F7F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late</w:t>
              </w:r>
              <w:r w:rsidR="018E4FED" w:rsidRPr="00661F7C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 xml:space="preserve"> Word Search</w:t>
              </w:r>
            </w:hyperlink>
          </w:p>
          <w:p w14:paraId="639D580F" w14:textId="32BF9AB0" w:rsidR="3D9D1229" w:rsidRPr="00661F7C" w:rsidRDefault="10349EB7" w:rsidP="002A76E1">
            <w:pPr>
              <w:pStyle w:val="ListParagraph"/>
              <w:numPr>
                <w:ilvl w:val="1"/>
                <w:numId w:val="2"/>
              </w:numPr>
              <w:spacing w:line="240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2A8974E7">
              <w:rPr>
                <w:rFonts w:ascii="Arial" w:eastAsia="Arial" w:hAnsi="Arial" w:cs="Arial"/>
                <w:sz w:val="24"/>
                <w:szCs w:val="24"/>
              </w:rPr>
              <w:t xml:space="preserve">A </w:t>
            </w:r>
            <w:r w:rsidR="018E4FED" w:rsidRPr="2A8974E7">
              <w:rPr>
                <w:rFonts w:ascii="Arial" w:eastAsia="Arial" w:hAnsi="Arial" w:cs="Arial"/>
                <w:sz w:val="24"/>
                <w:szCs w:val="24"/>
              </w:rPr>
              <w:t xml:space="preserve">viewing of </w:t>
            </w:r>
            <w:r w:rsidR="0794D47A" w:rsidRPr="2A8974E7">
              <w:rPr>
                <w:rFonts w:ascii="Arial" w:eastAsia="Arial" w:hAnsi="Arial" w:cs="Arial"/>
                <w:sz w:val="24"/>
                <w:szCs w:val="24"/>
              </w:rPr>
              <w:t>the original</w:t>
            </w:r>
            <w:r w:rsidR="00CB203E" w:rsidRPr="2A8974E7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r w:rsidR="018E4FED" w:rsidRPr="2A8974E7">
              <w:rPr>
                <w:rFonts w:ascii="Arial" w:eastAsia="Arial" w:hAnsi="Arial" w:cs="Arial"/>
                <w:i/>
                <w:iCs/>
                <w:sz w:val="24"/>
                <w:szCs w:val="24"/>
              </w:rPr>
              <w:t xml:space="preserve">Charlie and the </w:t>
            </w:r>
            <w:r w:rsidR="3E6B433B" w:rsidRPr="2A8974E7">
              <w:rPr>
                <w:rFonts w:ascii="Arial" w:eastAsia="Arial" w:hAnsi="Arial" w:cs="Arial"/>
                <w:i/>
                <w:iCs/>
                <w:sz w:val="24"/>
                <w:szCs w:val="24"/>
              </w:rPr>
              <w:t>Chocolate Factory</w:t>
            </w:r>
            <w:r w:rsidR="00EA6714" w:rsidRPr="2A8974E7">
              <w:rPr>
                <w:rFonts w:ascii="Arial" w:eastAsia="Arial" w:hAnsi="Arial" w:cs="Arial"/>
                <w:i/>
                <w:iCs/>
                <w:sz w:val="24"/>
                <w:szCs w:val="24"/>
              </w:rPr>
              <w:t xml:space="preserve"> </w:t>
            </w:r>
            <w:r w:rsidR="00EA6714" w:rsidRPr="2A8974E7">
              <w:rPr>
                <w:rFonts w:ascii="Arial" w:eastAsia="Arial" w:hAnsi="Arial" w:cs="Arial"/>
                <w:sz w:val="24"/>
                <w:szCs w:val="24"/>
              </w:rPr>
              <w:t>or</w:t>
            </w:r>
            <w:r w:rsidR="00EA6714" w:rsidRPr="2A8974E7">
              <w:rPr>
                <w:rFonts w:ascii="Arial" w:eastAsia="Arial" w:hAnsi="Arial" w:cs="Arial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EA6714" w:rsidRPr="2A8974E7">
              <w:rPr>
                <w:rFonts w:ascii="Arial" w:eastAsia="Arial" w:hAnsi="Arial" w:cs="Arial"/>
                <w:i/>
                <w:iCs/>
                <w:sz w:val="24"/>
                <w:szCs w:val="24"/>
              </w:rPr>
              <w:t>Choco</w:t>
            </w:r>
            <w:r w:rsidR="00CB203E" w:rsidRPr="2A8974E7">
              <w:rPr>
                <w:rFonts w:ascii="Arial" w:eastAsia="Arial" w:hAnsi="Arial" w:cs="Arial"/>
                <w:i/>
                <w:iCs/>
                <w:sz w:val="24"/>
                <w:szCs w:val="24"/>
              </w:rPr>
              <w:t>lat</w:t>
            </w:r>
            <w:proofErr w:type="spellEnd"/>
            <w:r w:rsidR="00CB203E" w:rsidRPr="2A8974E7">
              <w:rPr>
                <w:rFonts w:ascii="Arial" w:eastAsia="Arial" w:hAnsi="Arial" w:cs="Arial"/>
                <w:i/>
                <w:iCs/>
                <w:sz w:val="24"/>
                <w:szCs w:val="24"/>
              </w:rPr>
              <w:t>.</w:t>
            </w:r>
          </w:p>
          <w:p w14:paraId="3A340E11" w14:textId="2DBC20E1" w:rsidR="006E1F87" w:rsidRPr="00661F7C" w:rsidRDefault="006E1F87" w:rsidP="002A76E1">
            <w:pPr>
              <w:pStyle w:val="ListParagraph"/>
              <w:numPr>
                <w:ilvl w:val="1"/>
                <w:numId w:val="2"/>
              </w:numPr>
              <w:spacing w:line="240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00661F7C">
              <w:rPr>
                <w:rFonts w:ascii="Arial" w:eastAsia="Arial" w:hAnsi="Arial" w:cs="Arial"/>
                <w:sz w:val="24"/>
                <w:szCs w:val="24"/>
              </w:rPr>
              <w:t>Share the</w:t>
            </w:r>
            <w:r w:rsidR="00BA6056" w:rsidRPr="00661F7C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hyperlink r:id="rId21" w:anchor="TOC_TITLE_HDR_3">
              <w:r w:rsidR="00BA6056" w:rsidRPr="00661F7C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7 Proven Health Benefits of Dark Chocolate</w:t>
              </w:r>
            </w:hyperlink>
          </w:p>
          <w:p w14:paraId="3D02AA2A" w14:textId="77777777" w:rsidR="00411A11" w:rsidRPr="00661F7C" w:rsidRDefault="00411A11" w:rsidP="00411A11">
            <w:pPr>
              <w:pStyle w:val="ListParagraph"/>
              <w:spacing w:line="240" w:lineRule="auto"/>
              <w:ind w:left="1440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</w:p>
          <w:p w14:paraId="42FFAF66" w14:textId="6EADC493" w:rsidR="00E77F8C" w:rsidRPr="00E94902" w:rsidRDefault="00411A11" w:rsidP="5E460AC2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00661F7C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Partner</w:t>
            </w:r>
            <w:r w:rsidR="511F5518" w:rsidRPr="00661F7C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with dining team to come up with their favorite recipe to share or try one of these</w:t>
            </w:r>
            <w:r w:rsidR="00E77F8C" w:rsidRPr="00661F7C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hyperlink r:id="rId22">
              <w:r w:rsidR="00E77F8C" w:rsidRPr="00661F7C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recipes</w:t>
              </w:r>
            </w:hyperlink>
            <w:r w:rsidR="00E77F8C" w:rsidRPr="00661F7C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.</w:t>
            </w:r>
          </w:p>
        </w:tc>
      </w:tr>
      <w:tr w:rsidR="000B3EF0" w:rsidRPr="000B3EF0" w14:paraId="75A3464A" w14:textId="77777777" w:rsidTr="2AF94CBB">
        <w:tc>
          <w:tcPr>
            <w:tcW w:w="19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5B270B0" w14:textId="0F9C593C" w:rsidR="000B3EF0" w:rsidRPr="000B3EF0" w:rsidRDefault="196F7202" w:rsidP="224E15EF">
            <w:pPr>
              <w:spacing w:after="0" w:line="240" w:lineRule="auto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224E15EF">
              <w:rPr>
                <w:rFonts w:ascii="Arial" w:eastAsia="Arial" w:hAnsi="Arial" w:cs="Arial"/>
                <w:b/>
                <w:bCs/>
                <w:sz w:val="24"/>
                <w:szCs w:val="24"/>
              </w:rPr>
              <w:t>July 11</w:t>
            </w:r>
            <w:r w:rsidRPr="224E15EF">
              <w:rPr>
                <w:rFonts w:ascii="Arial" w:eastAsia="Arial" w:hAnsi="Arial" w:cs="Arial"/>
                <w:b/>
                <w:bCs/>
                <w:sz w:val="24"/>
                <w:szCs w:val="24"/>
                <w:vertAlign w:val="superscript"/>
              </w:rPr>
              <w:t>th</w:t>
            </w:r>
            <w:r w:rsidRPr="224E15EF"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: </w:t>
            </w:r>
          </w:p>
          <w:p w14:paraId="06CF8DA6" w14:textId="3D9AA840" w:rsidR="000B3EF0" w:rsidRPr="000B3EF0" w:rsidRDefault="196F7202" w:rsidP="224E15EF">
            <w:pPr>
              <w:spacing w:after="0" w:line="240" w:lineRule="auto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224E15EF">
              <w:rPr>
                <w:rFonts w:ascii="Arial" w:eastAsia="Arial" w:hAnsi="Arial" w:cs="Arial"/>
                <w:b/>
                <w:bCs/>
                <w:sz w:val="24"/>
                <w:szCs w:val="24"/>
              </w:rPr>
              <w:t>Cheer Up the Lonely Day</w:t>
            </w:r>
          </w:p>
        </w:tc>
        <w:tc>
          <w:tcPr>
            <w:tcW w:w="897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68AC263" w14:textId="77777777" w:rsidR="00420BF0" w:rsidRPr="00661F7C" w:rsidRDefault="00420BF0" w:rsidP="00420BF0">
            <w:pPr>
              <w:pStyle w:val="ListParagraph"/>
              <w:spacing w:after="0" w:line="240" w:lineRule="auto"/>
              <w:textAlignment w:val="baseline"/>
              <w:rPr>
                <w:rStyle w:val="Hyperlink"/>
                <w:rFonts w:ascii="Arial" w:eastAsia="Arial" w:hAnsi="Arial" w:cs="Arial"/>
                <w:color w:val="000000" w:themeColor="text1"/>
                <w:sz w:val="24"/>
                <w:szCs w:val="24"/>
                <w:u w:val="none"/>
              </w:rPr>
            </w:pPr>
          </w:p>
          <w:p w14:paraId="0ED5C909" w14:textId="081EF431" w:rsidR="002A6DBB" w:rsidRPr="00661F7C" w:rsidRDefault="672469EF" w:rsidP="002A76E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00661F7C">
              <w:rPr>
                <w:rStyle w:val="Hyperlink"/>
                <w:rFonts w:ascii="Arial" w:eastAsia="Arial" w:hAnsi="Arial" w:cs="Arial"/>
                <w:color w:val="auto"/>
                <w:sz w:val="24"/>
                <w:szCs w:val="24"/>
                <w:u w:val="none"/>
              </w:rPr>
              <w:t xml:space="preserve">Create an event using </w:t>
            </w:r>
            <w:r w:rsidR="002C5844" w:rsidRPr="00661F7C">
              <w:rPr>
                <w:rStyle w:val="Hyperlink"/>
                <w:rFonts w:ascii="Arial" w:eastAsia="Arial" w:hAnsi="Arial" w:cs="Arial"/>
                <w:b/>
                <w:bCs/>
                <w:color w:val="auto"/>
                <w:sz w:val="24"/>
                <w:szCs w:val="24"/>
                <w:u w:val="none"/>
              </w:rPr>
              <w:t>Teepa Snow’s</w:t>
            </w:r>
            <w:r w:rsidRPr="00661F7C">
              <w:rPr>
                <w:rStyle w:val="Hyperlink"/>
                <w:rFonts w:ascii="Arial" w:eastAsia="Arial" w:hAnsi="Arial" w:cs="Arial"/>
                <w:color w:val="auto"/>
                <w:sz w:val="24"/>
                <w:szCs w:val="24"/>
                <w:u w:val="none"/>
              </w:rPr>
              <w:t xml:space="preserve"> free online </w:t>
            </w:r>
            <w:r w:rsidR="351E9A3B" w:rsidRPr="00661F7C">
              <w:rPr>
                <w:rStyle w:val="Hyperlink"/>
                <w:rFonts w:ascii="Arial" w:eastAsia="Arial" w:hAnsi="Arial" w:cs="Arial"/>
                <w:color w:val="auto"/>
                <w:sz w:val="24"/>
                <w:szCs w:val="24"/>
                <w:u w:val="none"/>
              </w:rPr>
              <w:t>sessions to connect and engage</w:t>
            </w:r>
            <w:r w:rsidR="46EB85F0" w:rsidRPr="00661F7C">
              <w:rPr>
                <w:rStyle w:val="Hyperlink"/>
                <w:rFonts w:ascii="Arial" w:eastAsia="Arial" w:hAnsi="Arial" w:cs="Arial"/>
                <w:color w:val="auto"/>
                <w:sz w:val="24"/>
                <w:szCs w:val="24"/>
                <w:u w:val="none"/>
              </w:rPr>
              <w:t>!</w:t>
            </w:r>
            <w:r w:rsidR="1164BC60" w:rsidRPr="00661F7C">
              <w:rPr>
                <w:rStyle w:val="Hyperlink"/>
                <w:rFonts w:ascii="Arial" w:eastAsia="Arial" w:hAnsi="Arial" w:cs="Arial"/>
                <w:color w:val="auto"/>
                <w:sz w:val="24"/>
                <w:szCs w:val="24"/>
                <w:u w:val="none"/>
              </w:rPr>
              <w:t xml:space="preserve"> </w:t>
            </w:r>
            <w:hyperlink r:id="rId23">
              <w:r w:rsidR="5F7ECADC" w:rsidRPr="00661F7C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 xml:space="preserve">Brain Connection Café and Bingo Creativity Café </w:t>
              </w:r>
            </w:hyperlink>
            <w:r w:rsidRPr="00661F7C"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 </w:t>
            </w:r>
            <w:r w:rsidR="25E85715" w:rsidRPr="00661F7C">
              <w:rPr>
                <w:rFonts w:ascii="Arial" w:eastAsia="Arial" w:hAnsi="Arial" w:cs="Arial"/>
                <w:sz w:val="24"/>
                <w:szCs w:val="24"/>
              </w:rPr>
              <w:t xml:space="preserve">are </w:t>
            </w:r>
            <w:r w:rsidR="25E85715" w:rsidRPr="00661F7C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open to anyone, including those living with dementia.</w:t>
            </w:r>
          </w:p>
          <w:p w14:paraId="6CC99837" w14:textId="77777777" w:rsidR="00A75E87" w:rsidRPr="00661F7C" w:rsidRDefault="00A75E87" w:rsidP="00A75E87">
            <w:pPr>
              <w:pStyle w:val="ListParagraph"/>
              <w:spacing w:after="0" w:line="240" w:lineRule="auto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</w:p>
          <w:p w14:paraId="59D3E2AF" w14:textId="1F2BA20F" w:rsidR="00A75E87" w:rsidRPr="00661F7C" w:rsidRDefault="00A75E87" w:rsidP="002A76E1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contextualSpacing w:val="0"/>
              <w:rPr>
                <w:rFonts w:ascii="Arial" w:eastAsiaTheme="minorEastAsia" w:hAnsi="Arial" w:cs="Arial"/>
                <w:sz w:val="24"/>
                <w:szCs w:val="24"/>
              </w:rPr>
            </w:pPr>
            <w:r w:rsidRPr="00661F7C">
              <w:rPr>
                <w:rFonts w:ascii="Arial" w:eastAsiaTheme="minorEastAsia" w:hAnsi="Arial" w:cs="Arial"/>
                <w:sz w:val="24"/>
                <w:szCs w:val="24"/>
              </w:rPr>
              <w:t xml:space="preserve">Create an art project for team members and residents making </w:t>
            </w:r>
            <w:hyperlink r:id="rId24" w:history="1">
              <w:r w:rsidR="00786524" w:rsidRPr="00661F7C">
                <w:rPr>
                  <w:rStyle w:val="Hyperlink"/>
                  <w:rFonts w:ascii="Arial" w:eastAsiaTheme="minorEastAsia" w:hAnsi="Arial" w:cs="Arial"/>
                  <w:sz w:val="24"/>
                  <w:szCs w:val="24"/>
                </w:rPr>
                <w:t>stamped clay bowls</w:t>
              </w:r>
            </w:hyperlink>
            <w:r w:rsidR="00786524" w:rsidRPr="00661F7C">
              <w:rPr>
                <w:rFonts w:ascii="Arial" w:hAnsi="Arial" w:cs="Arial"/>
              </w:rPr>
              <w:t xml:space="preserve"> </w:t>
            </w:r>
            <w:r w:rsidRPr="00661F7C">
              <w:rPr>
                <w:rFonts w:ascii="Arial" w:eastAsiaTheme="minorEastAsia" w:hAnsi="Arial" w:cs="Arial"/>
                <w:sz w:val="24"/>
                <w:szCs w:val="24"/>
              </w:rPr>
              <w:t>and everyone plans to give it to another person with a po</w:t>
            </w:r>
            <w:r w:rsidR="00786524" w:rsidRPr="00661F7C">
              <w:rPr>
                <w:rFonts w:ascii="Arial" w:eastAsiaTheme="minorEastAsia" w:hAnsi="Arial" w:cs="Arial"/>
                <w:sz w:val="24"/>
                <w:szCs w:val="24"/>
              </w:rPr>
              <w:t>sitive</w:t>
            </w:r>
            <w:r w:rsidRPr="00661F7C">
              <w:rPr>
                <w:rFonts w:ascii="Arial" w:eastAsiaTheme="minorEastAsia" w:hAnsi="Arial" w:cs="Arial"/>
                <w:sz w:val="24"/>
                <w:szCs w:val="24"/>
              </w:rPr>
              <w:t xml:space="preserve"> quote. </w:t>
            </w:r>
          </w:p>
          <w:p w14:paraId="67F4D29E" w14:textId="77777777" w:rsidR="00355FEC" w:rsidRPr="00661F7C" w:rsidRDefault="00355FEC" w:rsidP="00355FEC">
            <w:pPr>
              <w:spacing w:after="0" w:line="276" w:lineRule="auto"/>
              <w:rPr>
                <w:rFonts w:ascii="Arial" w:eastAsiaTheme="minorEastAsia" w:hAnsi="Arial" w:cs="Arial"/>
                <w:sz w:val="24"/>
                <w:szCs w:val="24"/>
              </w:rPr>
            </w:pPr>
          </w:p>
          <w:p w14:paraId="1ECC93E5" w14:textId="77777777" w:rsidR="00355FEC" w:rsidRPr="00661F7C" w:rsidRDefault="00355FEC" w:rsidP="002A76E1">
            <w:pPr>
              <w:pStyle w:val="ListParagraph"/>
              <w:numPr>
                <w:ilvl w:val="0"/>
                <w:numId w:val="4"/>
              </w:numPr>
              <w:spacing w:after="0"/>
              <w:contextualSpacing w:val="0"/>
              <w:rPr>
                <w:rFonts w:ascii="Arial" w:eastAsiaTheme="minorEastAsia" w:hAnsi="Arial" w:cs="Arial"/>
                <w:sz w:val="24"/>
                <w:szCs w:val="24"/>
              </w:rPr>
            </w:pPr>
            <w:r w:rsidRPr="00661F7C">
              <w:rPr>
                <w:rFonts w:ascii="Arial" w:eastAsiaTheme="minorEastAsia" w:hAnsi="Arial" w:cs="Arial"/>
                <w:b/>
                <w:bCs/>
                <w:sz w:val="24"/>
                <w:szCs w:val="24"/>
              </w:rPr>
              <w:t xml:space="preserve">Positive Psychology’s list: </w:t>
            </w:r>
            <w:hyperlink r:id="rId25">
              <w:r w:rsidRPr="00661F7C">
                <w:rPr>
                  <w:rStyle w:val="Hyperlink"/>
                  <w:rFonts w:ascii="Arial" w:eastAsiaTheme="minorEastAsia" w:hAnsi="Arial" w:cs="Arial"/>
                  <w:color w:val="142CE0"/>
                  <w:sz w:val="24"/>
                  <w:szCs w:val="24"/>
                </w:rPr>
                <w:t>The Power of Gratitude TED Talks and videos</w:t>
              </w:r>
            </w:hyperlink>
          </w:p>
          <w:p w14:paraId="00DBD502" w14:textId="77777777" w:rsidR="0064062E" w:rsidRPr="00661F7C" w:rsidRDefault="0064062E" w:rsidP="00BA6056">
            <w:pPr>
              <w:spacing w:after="0"/>
              <w:rPr>
                <w:rFonts w:ascii="Arial" w:eastAsiaTheme="minorEastAsia" w:hAnsi="Arial" w:cs="Arial"/>
                <w:color w:val="142CE0"/>
                <w:sz w:val="24"/>
                <w:szCs w:val="24"/>
              </w:rPr>
            </w:pPr>
          </w:p>
          <w:p w14:paraId="79AB3DC8" w14:textId="77777777" w:rsidR="0064062E" w:rsidRPr="00661F7C" w:rsidRDefault="0064062E" w:rsidP="002A76E1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contextualSpacing w:val="0"/>
              <w:rPr>
                <w:rFonts w:ascii="Arial" w:eastAsiaTheme="minorEastAsia" w:hAnsi="Arial" w:cs="Arial"/>
                <w:sz w:val="24"/>
                <w:szCs w:val="24"/>
              </w:rPr>
            </w:pPr>
            <w:r w:rsidRPr="00661F7C">
              <w:rPr>
                <w:rFonts w:ascii="Arial" w:eastAsiaTheme="minorEastAsia" w:hAnsi="Arial" w:cs="Arial"/>
                <w:sz w:val="24"/>
                <w:szCs w:val="24"/>
              </w:rPr>
              <w:t>Have family members, friends, or TMs call residents using the life story questions from Lives Well Lived.  If permissioned, post stories in the newsletter.</w:t>
            </w:r>
          </w:p>
          <w:p w14:paraId="38498642" w14:textId="396E1C04" w:rsidR="3D9D1229" w:rsidRPr="00661F7C" w:rsidRDefault="0064062E" w:rsidP="002A76E1">
            <w:pPr>
              <w:pStyle w:val="ListParagraph"/>
              <w:numPr>
                <w:ilvl w:val="1"/>
                <w:numId w:val="4"/>
              </w:numPr>
              <w:spacing w:after="0" w:line="24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661F7C">
              <w:rPr>
                <w:rFonts w:ascii="Arial" w:eastAsiaTheme="minorEastAsia" w:hAnsi="Arial" w:cs="Arial"/>
                <w:b/>
                <w:bCs/>
                <w:color w:val="000000" w:themeColor="text1"/>
                <w:sz w:val="24"/>
                <w:szCs w:val="24"/>
              </w:rPr>
              <w:t>Sky Bergman’s</w:t>
            </w:r>
            <w:r w:rsidRPr="00661F7C">
              <w:rPr>
                <w:rFonts w:ascii="Arial" w:eastAsiaTheme="minorEastAsia" w:hAnsi="Arial" w:cs="Arial"/>
                <w:color w:val="142CE0"/>
                <w:sz w:val="24"/>
                <w:szCs w:val="24"/>
              </w:rPr>
              <w:t xml:space="preserve"> </w:t>
            </w:r>
            <w:hyperlink r:id="rId26">
              <w:r w:rsidRPr="00661F7C">
                <w:rPr>
                  <w:rStyle w:val="Hyperlink"/>
                  <w:rFonts w:ascii="Arial" w:eastAsiaTheme="minorEastAsia" w:hAnsi="Arial" w:cs="Arial"/>
                  <w:color w:val="142CE0"/>
                  <w:sz w:val="24"/>
                  <w:szCs w:val="24"/>
                </w:rPr>
                <w:t>Lives Well Lived Questions</w:t>
              </w:r>
            </w:hyperlink>
          </w:p>
          <w:p w14:paraId="5F7C2D0C" w14:textId="1BA06029" w:rsidR="0051017D" w:rsidRPr="00661F7C" w:rsidRDefault="0051017D" w:rsidP="224E15EF">
            <w:pPr>
              <w:spacing w:after="0" w:line="240" w:lineRule="auto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</w:p>
          <w:p w14:paraId="0EDD825C" w14:textId="77777777" w:rsidR="000F0920" w:rsidRPr="00661F7C" w:rsidRDefault="000F0920" w:rsidP="002A76E1">
            <w:pPr>
              <w:pStyle w:val="ListParagraph"/>
              <w:numPr>
                <w:ilvl w:val="0"/>
                <w:numId w:val="4"/>
              </w:numPr>
              <w:spacing w:after="0"/>
              <w:contextualSpacing w:val="0"/>
              <w:rPr>
                <w:rFonts w:ascii="Arial" w:eastAsiaTheme="minorEastAsia" w:hAnsi="Arial" w:cs="Arial"/>
                <w:sz w:val="24"/>
                <w:szCs w:val="24"/>
              </w:rPr>
            </w:pPr>
            <w:r w:rsidRPr="00661F7C">
              <w:rPr>
                <w:rFonts w:ascii="Arial" w:eastAsiaTheme="minorEastAsia" w:hAnsi="Arial" w:cs="Arial"/>
                <w:sz w:val="24"/>
                <w:szCs w:val="24"/>
              </w:rPr>
              <w:t xml:space="preserve">Bring the community together with a </w:t>
            </w:r>
            <w:hyperlink r:id="rId27">
              <w:r w:rsidRPr="00661F7C">
                <w:rPr>
                  <w:rStyle w:val="Hyperlink"/>
                  <w:rFonts w:ascii="Arial" w:eastAsiaTheme="minorEastAsia" w:hAnsi="Arial" w:cs="Arial"/>
                  <w:sz w:val="24"/>
                  <w:szCs w:val="24"/>
                </w:rPr>
                <w:t>Collaborative Art Ideas</w:t>
              </w:r>
            </w:hyperlink>
            <w:r w:rsidRPr="00661F7C">
              <w:rPr>
                <w:rFonts w:ascii="Arial" w:eastAsiaTheme="minorEastAsia" w:hAnsi="Arial" w:cs="Arial"/>
                <w:sz w:val="24"/>
                <w:szCs w:val="24"/>
              </w:rPr>
              <w:t>. Share where the art piece will be displayed after everyone (TMs and residents) completes their piece.</w:t>
            </w:r>
          </w:p>
          <w:p w14:paraId="4AAF2D44" w14:textId="43328CD5" w:rsidR="447087F3" w:rsidRPr="00661F7C" w:rsidRDefault="447087F3" w:rsidP="6A43346E">
            <w:pPr>
              <w:spacing w:after="0" w:line="240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</w:p>
          <w:p w14:paraId="2A8EDFCA" w14:textId="659A878E" w:rsidR="002A6DBB" w:rsidRPr="00661F7C" w:rsidRDefault="497DDA62" w:rsidP="002A76E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Style w:val="Hyperlink"/>
                <w:rFonts w:ascii="Arial" w:eastAsiaTheme="minorEastAsia" w:hAnsi="Arial" w:cs="Arial"/>
                <w:color w:val="000000" w:themeColor="text1"/>
                <w:sz w:val="24"/>
                <w:szCs w:val="24"/>
                <w:u w:val="none"/>
              </w:rPr>
            </w:pPr>
            <w:r w:rsidRPr="00661F7C">
              <w:rPr>
                <w:rStyle w:val="Hyperlink"/>
                <w:rFonts w:ascii="Arial" w:eastAsia="Arial" w:hAnsi="Arial" w:cs="Arial"/>
                <w:color w:val="auto"/>
                <w:sz w:val="24"/>
                <w:szCs w:val="24"/>
                <w:u w:val="none"/>
              </w:rPr>
              <w:t xml:space="preserve">Enjoy and share life’s </w:t>
            </w:r>
            <w:r w:rsidR="6A730E6D" w:rsidRPr="00661F7C">
              <w:rPr>
                <w:rStyle w:val="Hyperlink"/>
                <w:rFonts w:ascii="Arial" w:eastAsia="Arial" w:hAnsi="Arial" w:cs="Arial"/>
                <w:color w:val="auto"/>
                <w:sz w:val="24"/>
                <w:szCs w:val="24"/>
                <w:u w:val="none"/>
              </w:rPr>
              <w:t>small moments that bring you joy</w:t>
            </w:r>
            <w:r w:rsidRPr="00661F7C">
              <w:rPr>
                <w:rStyle w:val="Hyperlink"/>
                <w:rFonts w:ascii="Arial" w:eastAsia="Arial" w:hAnsi="Arial" w:cs="Arial"/>
                <w:color w:val="auto"/>
                <w:sz w:val="24"/>
                <w:szCs w:val="24"/>
                <w:u w:val="none"/>
              </w:rPr>
              <w:t xml:space="preserve">. </w:t>
            </w:r>
            <w:r w:rsidR="4747DB2C" w:rsidRPr="00661F7C">
              <w:rPr>
                <w:rStyle w:val="Hyperlink"/>
                <w:rFonts w:ascii="Arial" w:eastAsia="Arial" w:hAnsi="Arial" w:cs="Arial"/>
                <w:color w:val="auto"/>
                <w:sz w:val="24"/>
                <w:szCs w:val="24"/>
                <w:u w:val="none"/>
              </w:rPr>
              <w:t>Mo</w:t>
            </w:r>
            <w:r w:rsidR="27B63029" w:rsidRPr="00661F7C">
              <w:rPr>
                <w:rStyle w:val="Hyperlink"/>
                <w:rFonts w:ascii="Arial" w:eastAsia="Arial" w:hAnsi="Arial" w:cs="Arial"/>
                <w:color w:val="auto"/>
                <w:sz w:val="24"/>
                <w:szCs w:val="24"/>
                <w:u w:val="none"/>
              </w:rPr>
              <w:t>tivate others to do the same with this five</w:t>
            </w:r>
            <w:r w:rsidR="7F5BD350" w:rsidRPr="00661F7C">
              <w:rPr>
                <w:rStyle w:val="Hyperlink"/>
                <w:rFonts w:ascii="Arial" w:eastAsia="Arial" w:hAnsi="Arial" w:cs="Arial"/>
                <w:color w:val="auto"/>
                <w:sz w:val="24"/>
                <w:szCs w:val="24"/>
                <w:u w:val="none"/>
              </w:rPr>
              <w:t>-</w:t>
            </w:r>
            <w:r w:rsidR="27B63029" w:rsidRPr="00661F7C">
              <w:rPr>
                <w:rStyle w:val="Hyperlink"/>
                <w:rFonts w:ascii="Arial" w:eastAsia="Arial" w:hAnsi="Arial" w:cs="Arial"/>
                <w:color w:val="auto"/>
                <w:sz w:val="24"/>
                <w:szCs w:val="24"/>
                <w:u w:val="none"/>
              </w:rPr>
              <w:t xml:space="preserve">minute video: </w:t>
            </w:r>
            <w:hyperlink r:id="rId28">
              <w:r w:rsidR="07959516" w:rsidRPr="00661F7C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Seeking Out the Simple Pleasures in Life</w:t>
              </w:r>
            </w:hyperlink>
            <w:r w:rsidR="6FDF3EA3" w:rsidRPr="00661F7C">
              <w:rPr>
                <w:rFonts w:ascii="Arial" w:eastAsia="Arial" w:hAnsi="Arial" w:cs="Arial"/>
                <w:sz w:val="24"/>
                <w:szCs w:val="24"/>
              </w:rPr>
              <w:t>.</w:t>
            </w:r>
          </w:p>
          <w:p w14:paraId="21294453" w14:textId="54FB9DF6" w:rsidR="75642447" w:rsidRPr="00661F7C" w:rsidRDefault="75642447" w:rsidP="75642447">
            <w:pPr>
              <w:spacing w:after="0" w:line="240" w:lineRule="auto"/>
              <w:rPr>
                <w:rStyle w:val="Hyperlink"/>
                <w:rFonts w:ascii="Arial" w:eastAsia="Arial" w:hAnsi="Arial" w:cs="Arial"/>
                <w:color w:val="auto"/>
                <w:sz w:val="24"/>
                <w:szCs w:val="24"/>
                <w:u w:val="none"/>
              </w:rPr>
            </w:pPr>
          </w:p>
          <w:p w14:paraId="094DDAF7" w14:textId="5718313B" w:rsidR="002A6DBB" w:rsidRPr="00661F7C" w:rsidRDefault="5CA47475" w:rsidP="002A76E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Style w:val="Hyperlink"/>
                <w:rFonts w:ascii="Arial" w:eastAsiaTheme="minorEastAsia" w:hAnsi="Arial" w:cs="Arial"/>
                <w:color w:val="000000" w:themeColor="text1"/>
                <w:sz w:val="24"/>
                <w:szCs w:val="24"/>
                <w:u w:val="none"/>
              </w:rPr>
            </w:pPr>
            <w:r w:rsidRPr="5E460AC2">
              <w:rPr>
                <w:rStyle w:val="Hyperlink"/>
                <w:rFonts w:ascii="Arial" w:eastAsia="Arial" w:hAnsi="Arial" w:cs="Arial"/>
                <w:color w:val="auto"/>
                <w:sz w:val="24"/>
                <w:szCs w:val="24"/>
                <w:u w:val="none"/>
              </w:rPr>
              <w:t>Connect with others using</w:t>
            </w:r>
            <w:r w:rsidR="497DDA62" w:rsidRPr="5E460AC2">
              <w:rPr>
                <w:rStyle w:val="Hyperlink"/>
                <w:rFonts w:ascii="Arial" w:eastAsia="Arial" w:hAnsi="Arial" w:cs="Arial"/>
                <w:color w:val="auto"/>
                <w:sz w:val="24"/>
                <w:szCs w:val="24"/>
                <w:u w:val="none"/>
              </w:rPr>
              <w:t xml:space="preserve"> </w:t>
            </w:r>
            <w:hyperlink r:id="rId29">
              <w:r w:rsidR="617CBFAB" w:rsidRPr="5E460AC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 xml:space="preserve">These Websites Connect You </w:t>
              </w:r>
              <w:proofErr w:type="gramStart"/>
              <w:r w:rsidR="617CBFAB" w:rsidRPr="5E460AC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With</w:t>
              </w:r>
              <w:proofErr w:type="gramEnd"/>
              <w:r w:rsidR="617CBFAB" w:rsidRPr="5E460AC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 xml:space="preserve"> Pen Pals Around the World</w:t>
              </w:r>
            </w:hyperlink>
            <w:r w:rsidR="497DDA62" w:rsidRPr="00661F7C">
              <w:rPr>
                <w:rStyle w:val="Hyperlink"/>
                <w:rFonts w:ascii="Arial" w:eastAsia="Arial" w:hAnsi="Arial" w:cs="Arial"/>
                <w:color w:val="auto"/>
                <w:sz w:val="24"/>
                <w:szCs w:val="24"/>
                <w:u w:val="none"/>
              </w:rPr>
              <w:t xml:space="preserve">. </w:t>
            </w:r>
          </w:p>
          <w:p w14:paraId="0B65160F" w14:textId="5BDDCA27" w:rsidR="5E460AC2" w:rsidRDefault="5E460AC2" w:rsidP="5E460AC2">
            <w:pPr>
              <w:spacing w:after="0" w:line="240" w:lineRule="auto"/>
              <w:rPr>
                <w:rStyle w:val="Hyperlink"/>
                <w:rFonts w:ascii="Arial" w:eastAsia="Arial" w:hAnsi="Arial" w:cs="Arial"/>
                <w:color w:val="auto"/>
                <w:sz w:val="24"/>
                <w:szCs w:val="24"/>
                <w:u w:val="none"/>
              </w:rPr>
            </w:pPr>
          </w:p>
          <w:p w14:paraId="465B7089" w14:textId="1488E2F0" w:rsidR="71F11ED1" w:rsidRDefault="71F11ED1" w:rsidP="5E460AC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Style w:val="Hyperlink"/>
                <w:rFonts w:ascii="Arial" w:eastAsia="Arial" w:hAnsi="Arial" w:cs="Arial"/>
                <w:color w:val="000000" w:themeColor="text1"/>
                <w:sz w:val="24"/>
                <w:szCs w:val="24"/>
                <w:u w:val="none"/>
              </w:rPr>
            </w:pPr>
            <w:r w:rsidRPr="5E460AC2">
              <w:rPr>
                <w:rFonts w:ascii="Arial" w:eastAsia="Arial" w:hAnsi="Arial" w:cs="Arial"/>
                <w:sz w:val="24"/>
                <w:szCs w:val="24"/>
              </w:rPr>
              <w:t xml:space="preserve">TED Talk (5 minutes) </w:t>
            </w:r>
            <w:hyperlink r:id="rId30">
              <w:r w:rsidRPr="5E460AC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ow to get rid of loneliness and become happy</w:t>
              </w:r>
            </w:hyperlink>
          </w:p>
          <w:p w14:paraId="5CB99EDC" w14:textId="3ACDB282" w:rsidR="6094802F" w:rsidRDefault="6094802F" w:rsidP="5E460AC2">
            <w:pPr>
              <w:pStyle w:val="ListParagraph"/>
              <w:numPr>
                <w:ilvl w:val="1"/>
                <w:numId w:val="4"/>
              </w:numPr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5E460AC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Discussion questions:</w:t>
            </w:r>
          </w:p>
          <w:p w14:paraId="1413E7FD" w14:textId="277080E3" w:rsidR="6094802F" w:rsidRDefault="6094802F" w:rsidP="5E460AC2">
            <w:pPr>
              <w:pStyle w:val="ListParagraph"/>
              <w:numPr>
                <w:ilvl w:val="2"/>
                <w:numId w:val="4"/>
              </w:numPr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5E460AC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When does loneliness become harmful?</w:t>
            </w:r>
          </w:p>
          <w:p w14:paraId="6B829E34" w14:textId="6EA8D16E" w:rsidR="6094802F" w:rsidRDefault="6094802F" w:rsidP="5E460AC2">
            <w:pPr>
              <w:pStyle w:val="ListParagraph"/>
              <w:numPr>
                <w:ilvl w:val="2"/>
                <w:numId w:val="4"/>
              </w:numPr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5E460AC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Can loneliness serve any useful purpose?</w:t>
            </w:r>
          </w:p>
          <w:p w14:paraId="1ABA3C2D" w14:textId="00664F71" w:rsidR="002A6DBB" w:rsidRPr="00661F7C" w:rsidRDefault="002A6DBB" w:rsidP="5E6AD181">
            <w:pPr>
              <w:spacing w:after="0" w:line="240" w:lineRule="auto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0B3EF0" w:rsidRPr="000B3EF0" w14:paraId="37BCFE0D" w14:textId="77777777" w:rsidTr="2AF94CBB">
        <w:tc>
          <w:tcPr>
            <w:tcW w:w="19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8458F80" w14:textId="36156F18" w:rsidR="001E5100" w:rsidRPr="000B3EF0" w:rsidRDefault="196F7202" w:rsidP="224E15EF">
            <w:pPr>
              <w:spacing w:after="0" w:line="240" w:lineRule="auto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224E15EF">
              <w:rPr>
                <w:rFonts w:ascii="Arial" w:eastAsia="Arial" w:hAnsi="Arial" w:cs="Arial"/>
                <w:b/>
                <w:bCs/>
                <w:sz w:val="24"/>
                <w:szCs w:val="24"/>
              </w:rPr>
              <w:t>July 31</w:t>
            </w:r>
            <w:r w:rsidRPr="224E15EF">
              <w:rPr>
                <w:rFonts w:ascii="Arial" w:eastAsia="Arial" w:hAnsi="Arial" w:cs="Arial"/>
                <w:b/>
                <w:bCs/>
                <w:sz w:val="24"/>
                <w:szCs w:val="24"/>
                <w:vertAlign w:val="superscript"/>
              </w:rPr>
              <w:t>st</w:t>
            </w:r>
            <w:r w:rsidRPr="224E15EF">
              <w:rPr>
                <w:rFonts w:ascii="Arial" w:eastAsia="Arial" w:hAnsi="Arial" w:cs="Arial"/>
                <w:b/>
                <w:bCs/>
                <w:sz w:val="24"/>
                <w:szCs w:val="24"/>
              </w:rPr>
              <w:t>: National Avocado Day</w:t>
            </w:r>
          </w:p>
        </w:tc>
        <w:tc>
          <w:tcPr>
            <w:tcW w:w="897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3D83D36" w14:textId="52EF6519" w:rsidR="00E77F8C" w:rsidRDefault="00E77F8C" w:rsidP="5E460AC2">
            <w:pPr>
              <w:pStyle w:val="ListParagraph"/>
              <w:spacing w:after="0" w:line="240" w:lineRule="auto"/>
              <w:rPr>
                <w:rFonts w:ascii="Arial" w:eastAsia="Arial" w:hAnsi="Arial" w:cs="Arial"/>
                <w:color w:val="0A0A0A"/>
                <w:sz w:val="24"/>
                <w:szCs w:val="24"/>
              </w:rPr>
            </w:pPr>
          </w:p>
          <w:p w14:paraId="24EA4507" w14:textId="768BB2AD" w:rsidR="00525225" w:rsidRPr="002A76E1" w:rsidRDefault="002E34A5" w:rsidP="002A76E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5E460AC2">
              <w:rPr>
                <w:rFonts w:ascii="Arial" w:eastAsia="Arial" w:hAnsi="Arial" w:cs="Arial"/>
                <w:sz w:val="24"/>
                <w:szCs w:val="24"/>
              </w:rPr>
              <w:t>Have avocado class</w:t>
            </w:r>
            <w:r w:rsidR="09354774" w:rsidRPr="5E460AC2">
              <w:rPr>
                <w:rFonts w:ascii="Arial" w:eastAsia="Arial" w:hAnsi="Arial" w:cs="Arial"/>
                <w:sz w:val="24"/>
                <w:szCs w:val="24"/>
              </w:rPr>
              <w:t>es</w:t>
            </w:r>
            <w:r w:rsidR="36B001A3" w:rsidRPr="5E460AC2">
              <w:rPr>
                <w:rFonts w:ascii="Arial" w:eastAsia="Arial" w:hAnsi="Arial" w:cs="Arial"/>
                <w:sz w:val="24"/>
                <w:szCs w:val="24"/>
              </w:rPr>
              <w:t xml:space="preserve"> using these topics:</w:t>
            </w:r>
          </w:p>
          <w:p w14:paraId="335D3555" w14:textId="246D0746" w:rsidR="00525225" w:rsidRPr="002A76E1" w:rsidRDefault="1AF86DC2" w:rsidP="00E94902">
            <w:pPr>
              <w:pStyle w:val="ListParagraph"/>
              <w:numPr>
                <w:ilvl w:val="1"/>
                <w:numId w:val="3"/>
              </w:numPr>
              <w:spacing w:after="0" w:line="276" w:lineRule="auto"/>
              <w:rPr>
                <w:sz w:val="24"/>
                <w:szCs w:val="24"/>
              </w:rPr>
            </w:pPr>
            <w:r w:rsidRPr="5E460AC2">
              <w:rPr>
                <w:rFonts w:ascii="Arial" w:eastAsia="Arial" w:hAnsi="Arial" w:cs="Arial"/>
                <w:sz w:val="24"/>
                <w:szCs w:val="24"/>
              </w:rPr>
              <w:t>D</w:t>
            </w:r>
            <w:r w:rsidR="191025CE" w:rsidRPr="5E460AC2">
              <w:rPr>
                <w:rFonts w:ascii="Arial" w:eastAsia="Arial" w:hAnsi="Arial" w:cs="Arial"/>
                <w:sz w:val="24"/>
                <w:szCs w:val="24"/>
              </w:rPr>
              <w:t>iscuss</w:t>
            </w:r>
            <w:r w:rsidR="08DCB873" w:rsidRPr="5E460AC2">
              <w:rPr>
                <w:rFonts w:ascii="Arial" w:eastAsia="Arial" w:hAnsi="Arial" w:cs="Arial"/>
                <w:sz w:val="24"/>
                <w:szCs w:val="24"/>
              </w:rPr>
              <w:t xml:space="preserve"> the</w:t>
            </w:r>
            <w:r w:rsidR="191025CE" w:rsidRPr="5E460AC2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hyperlink r:id="rId31">
              <w:r w:rsidR="74B967FD" w:rsidRPr="5E460AC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benefits</w:t>
              </w:r>
              <w:r w:rsidR="328A74A7" w:rsidRPr="5E460AC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 xml:space="preserve"> of avocado</w:t>
              </w:r>
            </w:hyperlink>
          </w:p>
          <w:p w14:paraId="3AF63974" w14:textId="79591625" w:rsidR="00525225" w:rsidRPr="002A76E1" w:rsidRDefault="005F15F2" w:rsidP="00E94902">
            <w:pPr>
              <w:pStyle w:val="ListParagraph"/>
              <w:numPr>
                <w:ilvl w:val="1"/>
                <w:numId w:val="3"/>
              </w:numPr>
              <w:spacing w:after="0" w:line="276" w:lineRule="auto"/>
              <w:rPr>
                <w:sz w:val="24"/>
                <w:szCs w:val="24"/>
              </w:rPr>
            </w:pPr>
            <w:hyperlink r:id="rId32">
              <w:r w:rsidR="7E6BA7D7" w:rsidRPr="5E460AC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25 Ways to Use Avocado in Your Next Meal</w:t>
              </w:r>
            </w:hyperlink>
            <w:r w:rsidR="7E6BA7D7" w:rsidRPr="5E460AC2">
              <w:rPr>
                <w:rFonts w:ascii="Arial" w:eastAsia="Arial" w:hAnsi="Arial" w:cs="Arial"/>
                <w:sz w:val="24"/>
                <w:szCs w:val="24"/>
              </w:rPr>
              <w:t xml:space="preserve">. </w:t>
            </w:r>
          </w:p>
          <w:p w14:paraId="502F6D07" w14:textId="449F0A9D" w:rsidR="00525225" w:rsidRPr="002A76E1" w:rsidRDefault="005F15F2" w:rsidP="00E94902">
            <w:pPr>
              <w:pStyle w:val="ListParagraph"/>
              <w:numPr>
                <w:ilvl w:val="1"/>
                <w:numId w:val="3"/>
              </w:numPr>
              <w:spacing w:after="0" w:line="276" w:lineRule="auto"/>
              <w:rPr>
                <w:rFonts w:ascii="Arial" w:eastAsia="Arial" w:hAnsi="Arial" w:cs="Arial"/>
                <w:color w:val="0563C1"/>
                <w:sz w:val="24"/>
                <w:szCs w:val="24"/>
              </w:rPr>
            </w:pPr>
            <w:hyperlink r:id="rId33">
              <w:r w:rsidR="47BEB608" w:rsidRPr="2A8974E7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9 Ways to Use an Avocado Pit</w:t>
              </w:r>
            </w:hyperlink>
            <w:r w:rsidR="47BEB608" w:rsidRPr="2A8974E7">
              <w:rPr>
                <w:rFonts w:ascii="Arial" w:eastAsia="Arial" w:hAnsi="Arial" w:cs="Arial"/>
                <w:color w:val="0A0A0A"/>
                <w:sz w:val="24"/>
                <w:szCs w:val="24"/>
              </w:rPr>
              <w:t>.</w:t>
            </w:r>
          </w:p>
          <w:p w14:paraId="1BEC6A6B" w14:textId="31A4DF62" w:rsidR="70404E91" w:rsidRDefault="70404E91" w:rsidP="00E94902">
            <w:pPr>
              <w:pStyle w:val="ListParagraph"/>
              <w:numPr>
                <w:ilvl w:val="1"/>
                <w:numId w:val="3"/>
              </w:numPr>
              <w:spacing w:after="0" w:line="276" w:lineRule="auto"/>
              <w:rPr>
                <w:rFonts w:eastAsiaTheme="minorEastAsia"/>
                <w:color w:val="0563C1"/>
                <w:sz w:val="24"/>
                <w:szCs w:val="24"/>
              </w:rPr>
            </w:pPr>
            <w:r w:rsidRPr="2A8974E7">
              <w:rPr>
                <w:rFonts w:ascii="Arial" w:eastAsia="Arial" w:hAnsi="Arial" w:cs="Arial"/>
                <w:sz w:val="24"/>
                <w:szCs w:val="24"/>
              </w:rPr>
              <w:t>10-minute video:</w:t>
            </w:r>
            <w:r w:rsidRPr="2A8974E7">
              <w:rPr>
                <w:rStyle w:val="Hyperlink"/>
                <w:rFonts w:ascii="Arial" w:eastAsia="Arial" w:hAnsi="Arial" w:cs="Arial"/>
                <w:sz w:val="24"/>
                <w:szCs w:val="24"/>
              </w:rPr>
              <w:t xml:space="preserve"> </w:t>
            </w:r>
            <w:hyperlink r:id="rId34">
              <w:r w:rsidR="7DE4EBBC" w:rsidRPr="2A8974E7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 xml:space="preserve">7 Never-Before-Seen Ways </w:t>
              </w:r>
              <w:proofErr w:type="gramStart"/>
              <w:r w:rsidR="7DE4EBBC" w:rsidRPr="2A8974E7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To</w:t>
              </w:r>
              <w:proofErr w:type="gramEnd"/>
              <w:r w:rsidR="7DE4EBBC" w:rsidRPr="2A8974E7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 xml:space="preserve"> Use Avocados</w:t>
              </w:r>
            </w:hyperlink>
            <w:r w:rsidR="7DE4EBBC" w:rsidRPr="2A8974E7">
              <w:rPr>
                <w:rFonts w:ascii="Arial" w:eastAsia="Arial" w:hAnsi="Arial" w:cs="Arial"/>
                <w:color w:val="0A0A0A"/>
                <w:sz w:val="24"/>
                <w:szCs w:val="24"/>
              </w:rPr>
              <w:t xml:space="preserve"> </w:t>
            </w:r>
          </w:p>
          <w:p w14:paraId="3C003528" w14:textId="728DDE4B" w:rsidR="00525225" w:rsidRPr="002A76E1" w:rsidRDefault="5B338F0F" w:rsidP="00E94902">
            <w:pPr>
              <w:pStyle w:val="ListParagraph"/>
              <w:numPr>
                <w:ilvl w:val="1"/>
                <w:numId w:val="3"/>
              </w:numPr>
              <w:spacing w:after="0" w:line="276" w:lineRule="auto"/>
              <w:rPr>
                <w:rFonts w:ascii="Arial" w:eastAsia="Arial" w:hAnsi="Arial" w:cs="Arial"/>
                <w:color w:val="0A0A0A"/>
                <w:sz w:val="24"/>
                <w:szCs w:val="24"/>
              </w:rPr>
            </w:pPr>
            <w:proofErr w:type="gramStart"/>
            <w:r w:rsidRPr="5E460AC2">
              <w:rPr>
                <w:rFonts w:ascii="Arial" w:eastAsia="Arial" w:hAnsi="Arial" w:cs="Arial"/>
                <w:color w:val="0A0A0A"/>
                <w:sz w:val="24"/>
                <w:szCs w:val="24"/>
              </w:rPr>
              <w:t>You’ve</w:t>
            </w:r>
            <w:proofErr w:type="gramEnd"/>
            <w:r w:rsidRPr="5E460AC2">
              <w:rPr>
                <w:rFonts w:ascii="Arial" w:eastAsia="Arial" w:hAnsi="Arial" w:cs="Arial"/>
                <w:color w:val="0A0A0A"/>
                <w:sz w:val="24"/>
                <w:szCs w:val="24"/>
              </w:rPr>
              <w:t xml:space="preserve"> heard of wine and cheese, but what about the </w:t>
            </w:r>
            <w:hyperlink r:id="rId35">
              <w:r w:rsidRPr="5E460AC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right wine</w:t>
              </w:r>
            </w:hyperlink>
            <w:r w:rsidRPr="5E460AC2">
              <w:rPr>
                <w:rFonts w:ascii="Arial" w:eastAsia="Arial" w:hAnsi="Arial" w:cs="Arial"/>
                <w:color w:val="0A0A0A"/>
                <w:sz w:val="24"/>
                <w:szCs w:val="24"/>
              </w:rPr>
              <w:t xml:space="preserve"> to go with your avocado.</w:t>
            </w:r>
          </w:p>
          <w:p w14:paraId="78827C0D" w14:textId="361FA4A4" w:rsidR="00525225" w:rsidRPr="002A76E1" w:rsidRDefault="424F4458" w:rsidP="00E94902">
            <w:pPr>
              <w:pStyle w:val="ListParagraph"/>
              <w:numPr>
                <w:ilvl w:val="1"/>
                <w:numId w:val="3"/>
              </w:numPr>
              <w:spacing w:after="0" w:line="276" w:lineRule="auto"/>
              <w:rPr>
                <w:sz w:val="24"/>
                <w:szCs w:val="24"/>
              </w:rPr>
            </w:pPr>
            <w:r w:rsidRPr="5E460AC2">
              <w:rPr>
                <w:rFonts w:ascii="Arial" w:eastAsia="Arial" w:hAnsi="Arial" w:cs="Arial"/>
                <w:sz w:val="24"/>
                <w:szCs w:val="24"/>
              </w:rPr>
              <w:t>T</w:t>
            </w:r>
            <w:r w:rsidR="00C65431" w:rsidRPr="5E460AC2">
              <w:rPr>
                <w:rFonts w:ascii="Arial" w:eastAsia="Arial" w:hAnsi="Arial" w:cs="Arial"/>
                <w:sz w:val="24"/>
                <w:szCs w:val="24"/>
              </w:rPr>
              <w:t>ry a</w:t>
            </w:r>
            <w:r w:rsidR="00525225" w:rsidRPr="5E460AC2">
              <w:rPr>
                <w:rFonts w:ascii="Arial" w:eastAsia="Arial" w:hAnsi="Arial" w:cs="Arial"/>
                <w:sz w:val="24"/>
                <w:szCs w:val="24"/>
              </w:rPr>
              <w:t xml:space="preserve"> few </w:t>
            </w:r>
            <w:r w:rsidR="0D4A1DD4" w:rsidRPr="5E460AC2">
              <w:rPr>
                <w:rFonts w:ascii="Arial" w:eastAsia="Arial" w:hAnsi="Arial" w:cs="Arial"/>
                <w:sz w:val="24"/>
                <w:szCs w:val="24"/>
              </w:rPr>
              <w:t>simple</w:t>
            </w:r>
            <w:r w:rsidR="00525225" w:rsidRPr="5E460AC2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r w:rsidR="5ADA0946" w:rsidRPr="5E460AC2">
              <w:rPr>
                <w:rFonts w:ascii="Arial" w:eastAsia="Arial" w:hAnsi="Arial" w:cs="Arial"/>
                <w:sz w:val="24"/>
                <w:szCs w:val="24"/>
              </w:rPr>
              <w:t>recipes:</w:t>
            </w:r>
          </w:p>
          <w:p w14:paraId="69B5D9E7" w14:textId="70B7421A" w:rsidR="00DF66A4" w:rsidRPr="002A76E1" w:rsidRDefault="005F15F2" w:rsidP="5E460AC2">
            <w:pPr>
              <w:pStyle w:val="ListParagraph"/>
              <w:numPr>
                <w:ilvl w:val="2"/>
                <w:numId w:val="3"/>
              </w:num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hyperlink r:id="rId36">
              <w:r w:rsidR="00DF66A4" w:rsidRPr="5E460AC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Avocado Raspberry Pops</w:t>
              </w:r>
            </w:hyperlink>
            <w:r w:rsidR="00DF66A4" w:rsidRPr="5E460AC2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3989543A" w14:textId="406DBD57" w:rsidR="002854BA" w:rsidRPr="002A76E1" w:rsidRDefault="005F15F2" w:rsidP="5E460AC2">
            <w:pPr>
              <w:pStyle w:val="ListParagraph"/>
              <w:numPr>
                <w:ilvl w:val="2"/>
                <w:numId w:val="3"/>
              </w:num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hyperlink r:id="rId37">
              <w:r w:rsidR="00C00772" w:rsidRPr="5E460AC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Greens and Grains Superfood Smoothie</w:t>
              </w:r>
            </w:hyperlink>
            <w:r w:rsidR="002854BA" w:rsidRPr="5E460AC2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075D75FB" w14:textId="42ACAE28" w:rsidR="002F77FB" w:rsidRDefault="005F15F2" w:rsidP="5E460AC2">
            <w:pPr>
              <w:pStyle w:val="ListParagraph"/>
              <w:numPr>
                <w:ilvl w:val="2"/>
                <w:numId w:val="3"/>
              </w:num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hyperlink r:id="rId38">
              <w:r w:rsidR="00443336" w:rsidRPr="5E460AC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No-Bake Avocado Cheesecake</w:t>
              </w:r>
            </w:hyperlink>
            <w:r w:rsidR="00443336" w:rsidRPr="5E460AC2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1C9F7C78" w14:textId="4822A315" w:rsidR="000B3EF0" w:rsidRPr="00C66942" w:rsidRDefault="000B3EF0" w:rsidP="5E460AC2">
            <w:pPr>
              <w:pStyle w:val="ListParagraph"/>
              <w:spacing w:after="0" w:line="240" w:lineRule="auto"/>
              <w:textAlignment w:val="baseline"/>
              <w:rPr>
                <w:rFonts w:ascii="Arial" w:eastAsia="Arial" w:hAnsi="Arial" w:cs="Arial"/>
                <w:b/>
                <w:bCs/>
                <w:sz w:val="24"/>
                <w:szCs w:val="24"/>
                <w:highlight w:val="yellow"/>
              </w:rPr>
            </w:pPr>
          </w:p>
          <w:p w14:paraId="1C750B4D" w14:textId="0B4749F2" w:rsidR="000B3EF0" w:rsidRPr="00C66942" w:rsidRDefault="005F15F2" w:rsidP="5E460AC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  <w:hyperlink r:id="rId39">
              <w:r w:rsidR="1438090D" w:rsidRPr="5E460AC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This company</w:t>
              </w:r>
            </w:hyperlink>
            <w:r w:rsidR="1438090D" w:rsidRPr="5E460AC2">
              <w:rPr>
                <w:rFonts w:ascii="Arial" w:eastAsia="Arial" w:hAnsi="Arial" w:cs="Arial"/>
                <w:color w:val="0A0A0A"/>
                <w:sz w:val="24"/>
                <w:szCs w:val="24"/>
              </w:rPr>
              <w:t xml:space="preserve"> found a sustainable way to use discarded avocado pits. Utensils, anyone? </w:t>
            </w:r>
          </w:p>
          <w:p w14:paraId="084864B7" w14:textId="700F1197" w:rsidR="000B3EF0" w:rsidRPr="00C66942" w:rsidRDefault="000B3EF0" w:rsidP="5E460AC2">
            <w:pPr>
              <w:spacing w:after="0" w:line="240" w:lineRule="auto"/>
              <w:textAlignment w:val="baseline"/>
              <w:rPr>
                <w:rFonts w:ascii="Arial" w:eastAsia="Arial" w:hAnsi="Arial" w:cs="Arial"/>
                <w:color w:val="0A0A0A"/>
                <w:sz w:val="24"/>
                <w:szCs w:val="24"/>
              </w:rPr>
            </w:pPr>
          </w:p>
          <w:p w14:paraId="1576DB78" w14:textId="0F4252C1" w:rsidR="000B3EF0" w:rsidRPr="00C66942" w:rsidRDefault="1438090D" w:rsidP="5E460AC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  <w:r w:rsidRPr="5E460AC2">
              <w:rPr>
                <w:rFonts w:ascii="Arial" w:eastAsia="Arial" w:hAnsi="Arial" w:cs="Arial"/>
                <w:color w:val="0A0A0A"/>
                <w:sz w:val="24"/>
                <w:szCs w:val="24"/>
              </w:rPr>
              <w:t xml:space="preserve">Did you know? There are more than </w:t>
            </w:r>
            <w:hyperlink r:id="rId40">
              <w:r w:rsidRPr="5E460AC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50 varieties of Avocados</w:t>
              </w:r>
            </w:hyperlink>
            <w:r w:rsidRPr="5E460AC2">
              <w:rPr>
                <w:rFonts w:ascii="Arial" w:eastAsia="Arial" w:hAnsi="Arial" w:cs="Arial"/>
                <w:color w:val="0A0A0A"/>
                <w:sz w:val="24"/>
                <w:szCs w:val="24"/>
              </w:rPr>
              <w:t xml:space="preserve"> in the world!</w:t>
            </w:r>
          </w:p>
          <w:p w14:paraId="1F9F278D" w14:textId="472EB672" w:rsidR="000B3EF0" w:rsidRPr="00C66942" w:rsidRDefault="000B3EF0" w:rsidP="224E15EF">
            <w:pPr>
              <w:pStyle w:val="ListParagraph"/>
              <w:spacing w:after="0" w:line="240" w:lineRule="auto"/>
              <w:textAlignment w:val="baseline"/>
              <w:rPr>
                <w:rFonts w:ascii="Arial" w:eastAsia="Arial" w:hAnsi="Arial" w:cs="Arial"/>
                <w:b/>
                <w:bCs/>
                <w:sz w:val="24"/>
                <w:szCs w:val="24"/>
                <w:highlight w:val="yellow"/>
              </w:rPr>
            </w:pPr>
          </w:p>
        </w:tc>
      </w:tr>
    </w:tbl>
    <w:p w14:paraId="76887235" w14:textId="36F992C8" w:rsidR="5E460AC2" w:rsidRDefault="5E460AC2"/>
    <w:p w14:paraId="415E0FEF" w14:textId="77777777" w:rsidR="00725DA2" w:rsidRDefault="00725DA2"/>
    <w:sectPr w:rsidR="00725DA2" w:rsidSect="001E51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F505A"/>
    <w:multiLevelType w:val="hybridMultilevel"/>
    <w:tmpl w:val="99C48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A450C"/>
    <w:multiLevelType w:val="hybridMultilevel"/>
    <w:tmpl w:val="32C070F2"/>
    <w:lvl w:ilvl="0" w:tplc="89D64B64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A13C2B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8E23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14C9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F8CF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2C06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588A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0206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4E1F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2215E"/>
    <w:multiLevelType w:val="hybridMultilevel"/>
    <w:tmpl w:val="880CC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84CBE"/>
    <w:multiLevelType w:val="hybridMultilevel"/>
    <w:tmpl w:val="516AE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1545EA"/>
    <w:multiLevelType w:val="hybridMultilevel"/>
    <w:tmpl w:val="40D00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222B31"/>
    <w:multiLevelType w:val="multilevel"/>
    <w:tmpl w:val="570273B4"/>
    <w:lvl w:ilvl="0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♦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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8">
      <w:start w:val="1"/>
      <w:numFmt w:val="bullet"/>
      <w:lvlText w:val="♦"/>
      <w:lvlJc w:val="left"/>
      <w:pPr>
        <w:ind w:left="6840" w:hanging="360"/>
      </w:pPr>
      <w:rPr>
        <w:rFonts w:ascii="Courier New" w:hAnsi="Courier New" w:hint="default"/>
      </w:rPr>
    </w:lvl>
  </w:abstractNum>
  <w:abstractNum w:abstractNumId="6" w15:restartNumberingAfterBreak="0">
    <w:nsid w:val="5D9B48AC"/>
    <w:multiLevelType w:val="hybridMultilevel"/>
    <w:tmpl w:val="5AFC0304"/>
    <w:lvl w:ilvl="0" w:tplc="EF08AE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AEE21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A6A39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38A9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124C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0E6B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0467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74DD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603E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792622"/>
    <w:multiLevelType w:val="hybridMultilevel"/>
    <w:tmpl w:val="3BC462B8"/>
    <w:lvl w:ilvl="0" w:tplc="A69C3FD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18304B7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8B78EA0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1368C8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140A65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EB00183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7723C8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D009CD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ACB89A3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A1A15DD"/>
    <w:multiLevelType w:val="hybridMultilevel"/>
    <w:tmpl w:val="D0945178"/>
    <w:lvl w:ilvl="0" w:tplc="C532B62C">
      <w:start w:val="1"/>
      <w:numFmt w:val="decimal"/>
      <w:lvlText w:val="%1."/>
      <w:lvlJc w:val="left"/>
      <w:pPr>
        <w:ind w:left="720" w:hanging="360"/>
      </w:pPr>
    </w:lvl>
    <w:lvl w:ilvl="1" w:tplc="550886D2">
      <w:start w:val="1"/>
      <w:numFmt w:val="lowerLetter"/>
      <w:lvlText w:val="%2."/>
      <w:lvlJc w:val="left"/>
      <w:pPr>
        <w:ind w:left="1440" w:hanging="360"/>
      </w:pPr>
    </w:lvl>
    <w:lvl w:ilvl="2" w:tplc="9212232E">
      <w:start w:val="1"/>
      <w:numFmt w:val="lowerRoman"/>
      <w:lvlText w:val="%3."/>
      <w:lvlJc w:val="right"/>
      <w:pPr>
        <w:ind w:left="2160" w:hanging="180"/>
      </w:pPr>
    </w:lvl>
    <w:lvl w:ilvl="3" w:tplc="080E7CE6">
      <w:start w:val="1"/>
      <w:numFmt w:val="decimal"/>
      <w:lvlText w:val="%4."/>
      <w:lvlJc w:val="left"/>
      <w:pPr>
        <w:ind w:left="2880" w:hanging="360"/>
      </w:pPr>
    </w:lvl>
    <w:lvl w:ilvl="4" w:tplc="F00EDBD8">
      <w:start w:val="1"/>
      <w:numFmt w:val="lowerLetter"/>
      <w:lvlText w:val="%5."/>
      <w:lvlJc w:val="left"/>
      <w:pPr>
        <w:ind w:left="3600" w:hanging="360"/>
      </w:pPr>
    </w:lvl>
    <w:lvl w:ilvl="5" w:tplc="90BC23CE">
      <w:start w:val="1"/>
      <w:numFmt w:val="lowerRoman"/>
      <w:lvlText w:val="%6."/>
      <w:lvlJc w:val="right"/>
      <w:pPr>
        <w:ind w:left="4320" w:hanging="180"/>
      </w:pPr>
    </w:lvl>
    <w:lvl w:ilvl="6" w:tplc="DD88608C">
      <w:start w:val="1"/>
      <w:numFmt w:val="decimal"/>
      <w:lvlText w:val="%7."/>
      <w:lvlJc w:val="left"/>
      <w:pPr>
        <w:ind w:left="5040" w:hanging="360"/>
      </w:pPr>
    </w:lvl>
    <w:lvl w:ilvl="7" w:tplc="30E29BD0">
      <w:start w:val="1"/>
      <w:numFmt w:val="lowerLetter"/>
      <w:lvlText w:val="%8."/>
      <w:lvlJc w:val="left"/>
      <w:pPr>
        <w:ind w:left="5760" w:hanging="360"/>
      </w:pPr>
    </w:lvl>
    <w:lvl w:ilvl="8" w:tplc="F6D63B8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8"/>
  </w:num>
  <w:num w:numId="6">
    <w:abstractNumId w:val="6"/>
  </w:num>
  <w:num w:numId="7">
    <w:abstractNumId w:val="7"/>
  </w:num>
  <w:num w:numId="8">
    <w:abstractNumId w:val="5"/>
  </w:num>
  <w:num w:numId="9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LQwBGIjA3NjEyUdpeDU4uLM/DyQAsNaAPW0XwUsAAAA"/>
  </w:docVars>
  <w:rsids>
    <w:rsidRoot w:val="000B3EF0"/>
    <w:rsid w:val="00000B0B"/>
    <w:rsid w:val="00054245"/>
    <w:rsid w:val="0007196D"/>
    <w:rsid w:val="000757EB"/>
    <w:rsid w:val="00091B45"/>
    <w:rsid w:val="000B3EF0"/>
    <w:rsid w:val="000F0920"/>
    <w:rsid w:val="00111AB5"/>
    <w:rsid w:val="00113F7F"/>
    <w:rsid w:val="00126B86"/>
    <w:rsid w:val="00136D24"/>
    <w:rsid w:val="00163F54"/>
    <w:rsid w:val="0018778A"/>
    <w:rsid w:val="00194DBB"/>
    <w:rsid w:val="0019669D"/>
    <w:rsid w:val="001D654C"/>
    <w:rsid w:val="001E5100"/>
    <w:rsid w:val="00203D4C"/>
    <w:rsid w:val="0020403C"/>
    <w:rsid w:val="00212360"/>
    <w:rsid w:val="002145D5"/>
    <w:rsid w:val="00230DE1"/>
    <w:rsid w:val="00241198"/>
    <w:rsid w:val="002471FF"/>
    <w:rsid w:val="002854BA"/>
    <w:rsid w:val="002921F1"/>
    <w:rsid w:val="002A1A70"/>
    <w:rsid w:val="002A6DBB"/>
    <w:rsid w:val="002A76E1"/>
    <w:rsid w:val="002B12FA"/>
    <w:rsid w:val="002C10C2"/>
    <w:rsid w:val="002C5844"/>
    <w:rsid w:val="002E34A5"/>
    <w:rsid w:val="002E6D9F"/>
    <w:rsid w:val="002F77FB"/>
    <w:rsid w:val="003546AF"/>
    <w:rsid w:val="00355FEC"/>
    <w:rsid w:val="00384591"/>
    <w:rsid w:val="003866D2"/>
    <w:rsid w:val="00390256"/>
    <w:rsid w:val="00401DAF"/>
    <w:rsid w:val="00410CC9"/>
    <w:rsid w:val="00411A11"/>
    <w:rsid w:val="00420BF0"/>
    <w:rsid w:val="0042E587"/>
    <w:rsid w:val="00443336"/>
    <w:rsid w:val="004829AF"/>
    <w:rsid w:val="00490C56"/>
    <w:rsid w:val="004A01C0"/>
    <w:rsid w:val="004D4788"/>
    <w:rsid w:val="004E3CB6"/>
    <w:rsid w:val="0051017D"/>
    <w:rsid w:val="00525225"/>
    <w:rsid w:val="00536512"/>
    <w:rsid w:val="005507D8"/>
    <w:rsid w:val="005518BB"/>
    <w:rsid w:val="00560EB9"/>
    <w:rsid w:val="0056111D"/>
    <w:rsid w:val="0057168E"/>
    <w:rsid w:val="005905A0"/>
    <w:rsid w:val="005D5338"/>
    <w:rsid w:val="005F15F2"/>
    <w:rsid w:val="005F549C"/>
    <w:rsid w:val="005F60F3"/>
    <w:rsid w:val="00622D13"/>
    <w:rsid w:val="0064062E"/>
    <w:rsid w:val="00661F7C"/>
    <w:rsid w:val="006935A4"/>
    <w:rsid w:val="00699C0A"/>
    <w:rsid w:val="006E1F87"/>
    <w:rsid w:val="00701451"/>
    <w:rsid w:val="0071414B"/>
    <w:rsid w:val="00725DA2"/>
    <w:rsid w:val="007552E2"/>
    <w:rsid w:val="00757F4A"/>
    <w:rsid w:val="0077371A"/>
    <w:rsid w:val="00784CC5"/>
    <w:rsid w:val="00786524"/>
    <w:rsid w:val="007D2F7B"/>
    <w:rsid w:val="007E16B1"/>
    <w:rsid w:val="00856859"/>
    <w:rsid w:val="00876310"/>
    <w:rsid w:val="008E3B8B"/>
    <w:rsid w:val="0091013F"/>
    <w:rsid w:val="00962E5E"/>
    <w:rsid w:val="00973D75"/>
    <w:rsid w:val="00982A90"/>
    <w:rsid w:val="0098D9F2"/>
    <w:rsid w:val="009A0D61"/>
    <w:rsid w:val="009C0F36"/>
    <w:rsid w:val="00A073AA"/>
    <w:rsid w:val="00A42983"/>
    <w:rsid w:val="00A4763C"/>
    <w:rsid w:val="00A5244E"/>
    <w:rsid w:val="00A75E87"/>
    <w:rsid w:val="00A84558"/>
    <w:rsid w:val="00AF72B4"/>
    <w:rsid w:val="00B57B66"/>
    <w:rsid w:val="00B7525C"/>
    <w:rsid w:val="00B84455"/>
    <w:rsid w:val="00BA6056"/>
    <w:rsid w:val="00BD322D"/>
    <w:rsid w:val="00BD41A8"/>
    <w:rsid w:val="00BE48B5"/>
    <w:rsid w:val="00BF7D08"/>
    <w:rsid w:val="00C00772"/>
    <w:rsid w:val="00C04696"/>
    <w:rsid w:val="00C323D0"/>
    <w:rsid w:val="00C55737"/>
    <w:rsid w:val="00C575DD"/>
    <w:rsid w:val="00C65431"/>
    <w:rsid w:val="00C66942"/>
    <w:rsid w:val="00C80EB6"/>
    <w:rsid w:val="00C85F67"/>
    <w:rsid w:val="00CB203E"/>
    <w:rsid w:val="00CB668E"/>
    <w:rsid w:val="00CD3E04"/>
    <w:rsid w:val="00CF0E76"/>
    <w:rsid w:val="00CF2ABB"/>
    <w:rsid w:val="00D12984"/>
    <w:rsid w:val="00D23435"/>
    <w:rsid w:val="00D92F1B"/>
    <w:rsid w:val="00DE5FC6"/>
    <w:rsid w:val="00DF00F9"/>
    <w:rsid w:val="00DF66A4"/>
    <w:rsid w:val="00E50DA4"/>
    <w:rsid w:val="00E51F11"/>
    <w:rsid w:val="00E52E8C"/>
    <w:rsid w:val="00E5392B"/>
    <w:rsid w:val="00E70D1B"/>
    <w:rsid w:val="00E77F8C"/>
    <w:rsid w:val="00E94902"/>
    <w:rsid w:val="00EA6714"/>
    <w:rsid w:val="00EB1778"/>
    <w:rsid w:val="00EC53E9"/>
    <w:rsid w:val="00ED5D36"/>
    <w:rsid w:val="00F0753F"/>
    <w:rsid w:val="00F17FC3"/>
    <w:rsid w:val="00F20540"/>
    <w:rsid w:val="00F292CD"/>
    <w:rsid w:val="00F827E7"/>
    <w:rsid w:val="00FA0640"/>
    <w:rsid w:val="00FD546B"/>
    <w:rsid w:val="010996FB"/>
    <w:rsid w:val="01199DBC"/>
    <w:rsid w:val="014F73A7"/>
    <w:rsid w:val="0163B983"/>
    <w:rsid w:val="0181C58C"/>
    <w:rsid w:val="018AF74D"/>
    <w:rsid w:val="018E4FED"/>
    <w:rsid w:val="0191FD5A"/>
    <w:rsid w:val="01A4008A"/>
    <w:rsid w:val="01D33EDD"/>
    <w:rsid w:val="024312FE"/>
    <w:rsid w:val="02C128B8"/>
    <w:rsid w:val="02C53EB6"/>
    <w:rsid w:val="0341FFCD"/>
    <w:rsid w:val="03C836EE"/>
    <w:rsid w:val="03D6F470"/>
    <w:rsid w:val="040AD719"/>
    <w:rsid w:val="042F16B7"/>
    <w:rsid w:val="042F6C3B"/>
    <w:rsid w:val="0469916B"/>
    <w:rsid w:val="0477F98E"/>
    <w:rsid w:val="0499C2BE"/>
    <w:rsid w:val="049D2296"/>
    <w:rsid w:val="053EC9E4"/>
    <w:rsid w:val="057E5D60"/>
    <w:rsid w:val="0586017D"/>
    <w:rsid w:val="06045DB7"/>
    <w:rsid w:val="06220840"/>
    <w:rsid w:val="076FC346"/>
    <w:rsid w:val="0779E927"/>
    <w:rsid w:val="077A8013"/>
    <w:rsid w:val="078708B8"/>
    <w:rsid w:val="07913CCB"/>
    <w:rsid w:val="0794D47A"/>
    <w:rsid w:val="07959516"/>
    <w:rsid w:val="07BD712F"/>
    <w:rsid w:val="07EED169"/>
    <w:rsid w:val="08517E60"/>
    <w:rsid w:val="085E2461"/>
    <w:rsid w:val="08DCB873"/>
    <w:rsid w:val="09354774"/>
    <w:rsid w:val="09523D3E"/>
    <w:rsid w:val="09695B0C"/>
    <w:rsid w:val="09A2622E"/>
    <w:rsid w:val="0A362E9D"/>
    <w:rsid w:val="0A8435C9"/>
    <w:rsid w:val="0AA1F5D7"/>
    <w:rsid w:val="0AB1C362"/>
    <w:rsid w:val="0ABAD4A2"/>
    <w:rsid w:val="0B08C77C"/>
    <w:rsid w:val="0B120463"/>
    <w:rsid w:val="0B85FD38"/>
    <w:rsid w:val="0BFBE3F6"/>
    <w:rsid w:val="0C1A808D"/>
    <w:rsid w:val="0C1BDC3C"/>
    <w:rsid w:val="0C2D7C86"/>
    <w:rsid w:val="0C41C1F7"/>
    <w:rsid w:val="0C4A2964"/>
    <w:rsid w:val="0C6BF99E"/>
    <w:rsid w:val="0D4A1DD4"/>
    <w:rsid w:val="0D9676B2"/>
    <w:rsid w:val="0DA4F2AF"/>
    <w:rsid w:val="0ECDFFF6"/>
    <w:rsid w:val="0F0764F0"/>
    <w:rsid w:val="0F5AE19A"/>
    <w:rsid w:val="0FDAC79F"/>
    <w:rsid w:val="0FEB5531"/>
    <w:rsid w:val="10349EB7"/>
    <w:rsid w:val="11063DE4"/>
    <w:rsid w:val="110839FC"/>
    <w:rsid w:val="1143493E"/>
    <w:rsid w:val="115A5E1A"/>
    <w:rsid w:val="1164BC60"/>
    <w:rsid w:val="11A67CA6"/>
    <w:rsid w:val="11C7B66E"/>
    <w:rsid w:val="1228A7CE"/>
    <w:rsid w:val="1233DC54"/>
    <w:rsid w:val="12DD18F2"/>
    <w:rsid w:val="12E8F222"/>
    <w:rsid w:val="13729982"/>
    <w:rsid w:val="139F52D6"/>
    <w:rsid w:val="13DEA384"/>
    <w:rsid w:val="13E68B26"/>
    <w:rsid w:val="1438090D"/>
    <w:rsid w:val="15435134"/>
    <w:rsid w:val="15826B3A"/>
    <w:rsid w:val="16841527"/>
    <w:rsid w:val="16C02809"/>
    <w:rsid w:val="16E8A078"/>
    <w:rsid w:val="16ED0B32"/>
    <w:rsid w:val="175BE8BC"/>
    <w:rsid w:val="17964886"/>
    <w:rsid w:val="18173CBB"/>
    <w:rsid w:val="189D138A"/>
    <w:rsid w:val="191025CE"/>
    <w:rsid w:val="196F7202"/>
    <w:rsid w:val="19783726"/>
    <w:rsid w:val="19A71F80"/>
    <w:rsid w:val="1A6B3ADA"/>
    <w:rsid w:val="1AB0E932"/>
    <w:rsid w:val="1AD84239"/>
    <w:rsid w:val="1AF86DC2"/>
    <w:rsid w:val="1BD89B2B"/>
    <w:rsid w:val="1C7C7D55"/>
    <w:rsid w:val="1C7E1E36"/>
    <w:rsid w:val="1CA1305E"/>
    <w:rsid w:val="1CAEB568"/>
    <w:rsid w:val="1CCACF54"/>
    <w:rsid w:val="1CEE4C12"/>
    <w:rsid w:val="1D3573FE"/>
    <w:rsid w:val="1DA12E9D"/>
    <w:rsid w:val="1DC89FB9"/>
    <w:rsid w:val="1DC8DDB1"/>
    <w:rsid w:val="1DEF3A32"/>
    <w:rsid w:val="1E3A6D2F"/>
    <w:rsid w:val="1E9605F5"/>
    <w:rsid w:val="1EB41E96"/>
    <w:rsid w:val="1EF6F4F7"/>
    <w:rsid w:val="1F8E0B63"/>
    <w:rsid w:val="1FAF562A"/>
    <w:rsid w:val="1FC0D931"/>
    <w:rsid w:val="2050063E"/>
    <w:rsid w:val="20672227"/>
    <w:rsid w:val="206BD7B7"/>
    <w:rsid w:val="20EE9081"/>
    <w:rsid w:val="20FA3D87"/>
    <w:rsid w:val="2146246C"/>
    <w:rsid w:val="2188CA53"/>
    <w:rsid w:val="21A4A584"/>
    <w:rsid w:val="22167875"/>
    <w:rsid w:val="221F39F5"/>
    <w:rsid w:val="223348CC"/>
    <w:rsid w:val="22370E4E"/>
    <w:rsid w:val="224E15EF"/>
    <w:rsid w:val="22537658"/>
    <w:rsid w:val="226E33B2"/>
    <w:rsid w:val="22737E3E"/>
    <w:rsid w:val="22749FC0"/>
    <w:rsid w:val="22983EB9"/>
    <w:rsid w:val="22C21BAD"/>
    <w:rsid w:val="22C7F7EF"/>
    <w:rsid w:val="22D5451B"/>
    <w:rsid w:val="23035CB6"/>
    <w:rsid w:val="2373E9AC"/>
    <w:rsid w:val="240B1148"/>
    <w:rsid w:val="2411D887"/>
    <w:rsid w:val="247ED4CA"/>
    <w:rsid w:val="2490BF3E"/>
    <w:rsid w:val="2532984C"/>
    <w:rsid w:val="255280B5"/>
    <w:rsid w:val="25908FE5"/>
    <w:rsid w:val="25E85715"/>
    <w:rsid w:val="2645FF3E"/>
    <w:rsid w:val="266E3293"/>
    <w:rsid w:val="269EAE32"/>
    <w:rsid w:val="26A800FF"/>
    <w:rsid w:val="26BC49ED"/>
    <w:rsid w:val="27614C6B"/>
    <w:rsid w:val="278F5942"/>
    <w:rsid w:val="2792CDF3"/>
    <w:rsid w:val="27B63029"/>
    <w:rsid w:val="27F92FCB"/>
    <w:rsid w:val="2802BE69"/>
    <w:rsid w:val="28127CF4"/>
    <w:rsid w:val="282E1758"/>
    <w:rsid w:val="289D0765"/>
    <w:rsid w:val="28C83E7F"/>
    <w:rsid w:val="28DE124C"/>
    <w:rsid w:val="28EC0065"/>
    <w:rsid w:val="28EE1868"/>
    <w:rsid w:val="296BB056"/>
    <w:rsid w:val="29A62B74"/>
    <w:rsid w:val="29CB9474"/>
    <w:rsid w:val="29CFA28D"/>
    <w:rsid w:val="29D9E285"/>
    <w:rsid w:val="2A068B0C"/>
    <w:rsid w:val="2A0D6944"/>
    <w:rsid w:val="2A240846"/>
    <w:rsid w:val="2A8974E7"/>
    <w:rsid w:val="2A95C6E4"/>
    <w:rsid w:val="2AD7E4F7"/>
    <w:rsid w:val="2AF94CBB"/>
    <w:rsid w:val="2B0780B7"/>
    <w:rsid w:val="2B2719AE"/>
    <w:rsid w:val="2B4B99A9"/>
    <w:rsid w:val="2B5ED150"/>
    <w:rsid w:val="2B700C27"/>
    <w:rsid w:val="2B76B525"/>
    <w:rsid w:val="2BC86F07"/>
    <w:rsid w:val="2BDBCFD8"/>
    <w:rsid w:val="2BE8C88D"/>
    <w:rsid w:val="2BEF3FCA"/>
    <w:rsid w:val="2C2381EE"/>
    <w:rsid w:val="2C9BE313"/>
    <w:rsid w:val="2CEBF780"/>
    <w:rsid w:val="2D1F83AE"/>
    <w:rsid w:val="2D234CEF"/>
    <w:rsid w:val="2D3BAB03"/>
    <w:rsid w:val="2D91B309"/>
    <w:rsid w:val="2E434549"/>
    <w:rsid w:val="2E5C52D8"/>
    <w:rsid w:val="2E615B96"/>
    <w:rsid w:val="2E75A16A"/>
    <w:rsid w:val="2F877658"/>
    <w:rsid w:val="2FC33325"/>
    <w:rsid w:val="2FCC298D"/>
    <w:rsid w:val="2FEF5032"/>
    <w:rsid w:val="300168EF"/>
    <w:rsid w:val="30389205"/>
    <w:rsid w:val="304998AB"/>
    <w:rsid w:val="30D39336"/>
    <w:rsid w:val="30EECEA5"/>
    <w:rsid w:val="30F9E52C"/>
    <w:rsid w:val="30FA84DF"/>
    <w:rsid w:val="31217A02"/>
    <w:rsid w:val="31C51EDA"/>
    <w:rsid w:val="31D8595B"/>
    <w:rsid w:val="31E22D1B"/>
    <w:rsid w:val="326451CD"/>
    <w:rsid w:val="328A74A7"/>
    <w:rsid w:val="3293F9C6"/>
    <w:rsid w:val="32A58DCF"/>
    <w:rsid w:val="32F23FD7"/>
    <w:rsid w:val="3340C01D"/>
    <w:rsid w:val="33414501"/>
    <w:rsid w:val="335FF8BA"/>
    <w:rsid w:val="33FB8F60"/>
    <w:rsid w:val="342E8171"/>
    <w:rsid w:val="343D55EB"/>
    <w:rsid w:val="3455A667"/>
    <w:rsid w:val="351E9A3B"/>
    <w:rsid w:val="3538418D"/>
    <w:rsid w:val="356E6EBE"/>
    <w:rsid w:val="359BF28F"/>
    <w:rsid w:val="36060173"/>
    <w:rsid w:val="3695E978"/>
    <w:rsid w:val="36B001A3"/>
    <w:rsid w:val="36BE0D1D"/>
    <w:rsid w:val="36D9D7E2"/>
    <w:rsid w:val="36DF381F"/>
    <w:rsid w:val="36F8B423"/>
    <w:rsid w:val="371446F8"/>
    <w:rsid w:val="3742D4BA"/>
    <w:rsid w:val="378797C8"/>
    <w:rsid w:val="37AADE6C"/>
    <w:rsid w:val="38034700"/>
    <w:rsid w:val="38339F5C"/>
    <w:rsid w:val="38615DB6"/>
    <w:rsid w:val="39836195"/>
    <w:rsid w:val="398701A2"/>
    <w:rsid w:val="3990771A"/>
    <w:rsid w:val="39BEB717"/>
    <w:rsid w:val="39DAD7D4"/>
    <w:rsid w:val="39E57FD2"/>
    <w:rsid w:val="39F4D596"/>
    <w:rsid w:val="3A343B23"/>
    <w:rsid w:val="3A9DC2F5"/>
    <w:rsid w:val="3B490BB7"/>
    <w:rsid w:val="3B52D8C3"/>
    <w:rsid w:val="3B5394AA"/>
    <w:rsid w:val="3B682F06"/>
    <w:rsid w:val="3BAFC91F"/>
    <w:rsid w:val="3C1BCB19"/>
    <w:rsid w:val="3C6C0834"/>
    <w:rsid w:val="3C9E703D"/>
    <w:rsid w:val="3CAD1861"/>
    <w:rsid w:val="3CC6354F"/>
    <w:rsid w:val="3D202758"/>
    <w:rsid w:val="3D25AAA5"/>
    <w:rsid w:val="3D7F041B"/>
    <w:rsid w:val="3D9D1229"/>
    <w:rsid w:val="3DA1B9F4"/>
    <w:rsid w:val="3DBA83CF"/>
    <w:rsid w:val="3DBAA402"/>
    <w:rsid w:val="3DBF1E6C"/>
    <w:rsid w:val="3DF34826"/>
    <w:rsid w:val="3DFCA950"/>
    <w:rsid w:val="3E3A409E"/>
    <w:rsid w:val="3E3FDE5B"/>
    <w:rsid w:val="3E6B433B"/>
    <w:rsid w:val="3EDD2EA0"/>
    <w:rsid w:val="3EE39288"/>
    <w:rsid w:val="3F5E2AE2"/>
    <w:rsid w:val="3F69DE0A"/>
    <w:rsid w:val="3F701261"/>
    <w:rsid w:val="3F84E821"/>
    <w:rsid w:val="3FA9A501"/>
    <w:rsid w:val="401AD738"/>
    <w:rsid w:val="402E5E80"/>
    <w:rsid w:val="403EC741"/>
    <w:rsid w:val="4088419A"/>
    <w:rsid w:val="408ECD89"/>
    <w:rsid w:val="4097288F"/>
    <w:rsid w:val="4099F2E5"/>
    <w:rsid w:val="41331B58"/>
    <w:rsid w:val="414DE550"/>
    <w:rsid w:val="416BBA12"/>
    <w:rsid w:val="4194D38B"/>
    <w:rsid w:val="41B37F75"/>
    <w:rsid w:val="42119AB2"/>
    <w:rsid w:val="42252D48"/>
    <w:rsid w:val="424F4458"/>
    <w:rsid w:val="42D222B5"/>
    <w:rsid w:val="42DF20A8"/>
    <w:rsid w:val="42E1A755"/>
    <w:rsid w:val="4332DFF5"/>
    <w:rsid w:val="43794A54"/>
    <w:rsid w:val="43AFD57A"/>
    <w:rsid w:val="445658DF"/>
    <w:rsid w:val="447087F3"/>
    <w:rsid w:val="44A35AD4"/>
    <w:rsid w:val="450579F5"/>
    <w:rsid w:val="454BA5DB"/>
    <w:rsid w:val="4566406D"/>
    <w:rsid w:val="4587497A"/>
    <w:rsid w:val="45C17E47"/>
    <w:rsid w:val="461A4E23"/>
    <w:rsid w:val="4623ECA8"/>
    <w:rsid w:val="46503F9A"/>
    <w:rsid w:val="46A2FC3A"/>
    <w:rsid w:val="46EB85F0"/>
    <w:rsid w:val="4711328B"/>
    <w:rsid w:val="4747DB2C"/>
    <w:rsid w:val="4753FAED"/>
    <w:rsid w:val="4761018A"/>
    <w:rsid w:val="47BEB608"/>
    <w:rsid w:val="47C69C2F"/>
    <w:rsid w:val="47D0CA0E"/>
    <w:rsid w:val="483CF5E6"/>
    <w:rsid w:val="496CF868"/>
    <w:rsid w:val="497ACBC3"/>
    <w:rsid w:val="497DDA62"/>
    <w:rsid w:val="49E4F476"/>
    <w:rsid w:val="49EBD89C"/>
    <w:rsid w:val="4A147E9D"/>
    <w:rsid w:val="4A462E67"/>
    <w:rsid w:val="4A9FA81E"/>
    <w:rsid w:val="4AB2A02F"/>
    <w:rsid w:val="4ABA2295"/>
    <w:rsid w:val="4AFD53F0"/>
    <w:rsid w:val="4B80C4D7"/>
    <w:rsid w:val="4BC48CD6"/>
    <w:rsid w:val="4C059ECB"/>
    <w:rsid w:val="4C294563"/>
    <w:rsid w:val="4CEC605A"/>
    <w:rsid w:val="4ED76DAF"/>
    <w:rsid w:val="4EF220EC"/>
    <w:rsid w:val="4EF23E48"/>
    <w:rsid w:val="4F2BDF7A"/>
    <w:rsid w:val="4F461860"/>
    <w:rsid w:val="4F5B0D46"/>
    <w:rsid w:val="4F86F051"/>
    <w:rsid w:val="4F8BE1AE"/>
    <w:rsid w:val="5051B8AC"/>
    <w:rsid w:val="50A1FD53"/>
    <w:rsid w:val="50A5BA77"/>
    <w:rsid w:val="50D9D06E"/>
    <w:rsid w:val="50E98B6E"/>
    <w:rsid w:val="511F5518"/>
    <w:rsid w:val="51213804"/>
    <w:rsid w:val="5195FCC6"/>
    <w:rsid w:val="51BD2B5D"/>
    <w:rsid w:val="5240E5DE"/>
    <w:rsid w:val="52604D94"/>
    <w:rsid w:val="528C0821"/>
    <w:rsid w:val="5297B137"/>
    <w:rsid w:val="52BE9113"/>
    <w:rsid w:val="534D3745"/>
    <w:rsid w:val="53BBDC63"/>
    <w:rsid w:val="5428B7E8"/>
    <w:rsid w:val="5434B31F"/>
    <w:rsid w:val="544B3DD6"/>
    <w:rsid w:val="544B541E"/>
    <w:rsid w:val="54AF51BA"/>
    <w:rsid w:val="5587C81D"/>
    <w:rsid w:val="5605D915"/>
    <w:rsid w:val="5629638F"/>
    <w:rsid w:val="5717DD27"/>
    <w:rsid w:val="572ABD1D"/>
    <w:rsid w:val="5738CFD3"/>
    <w:rsid w:val="57A28181"/>
    <w:rsid w:val="57BAC4F4"/>
    <w:rsid w:val="57E77C73"/>
    <w:rsid w:val="582AC07B"/>
    <w:rsid w:val="586D28B0"/>
    <w:rsid w:val="58756430"/>
    <w:rsid w:val="587D42C4"/>
    <w:rsid w:val="58E2A1A5"/>
    <w:rsid w:val="590655DA"/>
    <w:rsid w:val="5937ECEB"/>
    <w:rsid w:val="5939E275"/>
    <w:rsid w:val="5947DCD0"/>
    <w:rsid w:val="59A8C74D"/>
    <w:rsid w:val="59B36531"/>
    <w:rsid w:val="59CAF928"/>
    <w:rsid w:val="5AA8DA8D"/>
    <w:rsid w:val="5ADA0946"/>
    <w:rsid w:val="5B338F0F"/>
    <w:rsid w:val="5BBEA41C"/>
    <w:rsid w:val="5BC220E1"/>
    <w:rsid w:val="5BC82B3F"/>
    <w:rsid w:val="5BE7DF5E"/>
    <w:rsid w:val="5C146B76"/>
    <w:rsid w:val="5CA47475"/>
    <w:rsid w:val="5CADD491"/>
    <w:rsid w:val="5CFEB5E3"/>
    <w:rsid w:val="5D5400DE"/>
    <w:rsid w:val="5D5A749C"/>
    <w:rsid w:val="5D6D7E8D"/>
    <w:rsid w:val="5DE18398"/>
    <w:rsid w:val="5E20B05C"/>
    <w:rsid w:val="5E2C286B"/>
    <w:rsid w:val="5E460AC2"/>
    <w:rsid w:val="5E6AD181"/>
    <w:rsid w:val="5EB58791"/>
    <w:rsid w:val="5EC19DE6"/>
    <w:rsid w:val="5F398DB2"/>
    <w:rsid w:val="5F7ECADC"/>
    <w:rsid w:val="5FAA6D87"/>
    <w:rsid w:val="5FE31C5F"/>
    <w:rsid w:val="5FE9FD4B"/>
    <w:rsid w:val="6033E6B2"/>
    <w:rsid w:val="605CB64F"/>
    <w:rsid w:val="6094802F"/>
    <w:rsid w:val="60FBDA1E"/>
    <w:rsid w:val="610EE8D9"/>
    <w:rsid w:val="61472ECE"/>
    <w:rsid w:val="6147D493"/>
    <w:rsid w:val="61693DBC"/>
    <w:rsid w:val="617CBFAB"/>
    <w:rsid w:val="61CDA18F"/>
    <w:rsid w:val="6221D9CC"/>
    <w:rsid w:val="626BE74B"/>
    <w:rsid w:val="62AF29A2"/>
    <w:rsid w:val="62C05308"/>
    <w:rsid w:val="62D32236"/>
    <w:rsid w:val="62D7549D"/>
    <w:rsid w:val="634C1861"/>
    <w:rsid w:val="63719381"/>
    <w:rsid w:val="6390BFAF"/>
    <w:rsid w:val="63A1EF22"/>
    <w:rsid w:val="63C877D0"/>
    <w:rsid w:val="63F9DCCC"/>
    <w:rsid w:val="64031EE6"/>
    <w:rsid w:val="64284B4A"/>
    <w:rsid w:val="6472EB45"/>
    <w:rsid w:val="65111B71"/>
    <w:rsid w:val="6593FAB0"/>
    <w:rsid w:val="65E3BEF5"/>
    <w:rsid w:val="6618657D"/>
    <w:rsid w:val="662121EC"/>
    <w:rsid w:val="6654B314"/>
    <w:rsid w:val="672469EF"/>
    <w:rsid w:val="672B3630"/>
    <w:rsid w:val="676D2833"/>
    <w:rsid w:val="67C33827"/>
    <w:rsid w:val="67DCBEBF"/>
    <w:rsid w:val="67F222C9"/>
    <w:rsid w:val="67F733C3"/>
    <w:rsid w:val="6817A54C"/>
    <w:rsid w:val="684E3661"/>
    <w:rsid w:val="69DF0B76"/>
    <w:rsid w:val="6A43346E"/>
    <w:rsid w:val="6A730E6D"/>
    <w:rsid w:val="6A855E0F"/>
    <w:rsid w:val="6AD9F583"/>
    <w:rsid w:val="6ADCD454"/>
    <w:rsid w:val="6B6CF325"/>
    <w:rsid w:val="6BB4ACF3"/>
    <w:rsid w:val="6C050EA8"/>
    <w:rsid w:val="6C15B114"/>
    <w:rsid w:val="6C3B4A9C"/>
    <w:rsid w:val="6C4475C7"/>
    <w:rsid w:val="6C53BEC0"/>
    <w:rsid w:val="6CD22827"/>
    <w:rsid w:val="6D5DA8E3"/>
    <w:rsid w:val="6DA6472B"/>
    <w:rsid w:val="6DAB3B5B"/>
    <w:rsid w:val="6DF3581E"/>
    <w:rsid w:val="6E2E8CC3"/>
    <w:rsid w:val="6E340AA7"/>
    <w:rsid w:val="6E9921CA"/>
    <w:rsid w:val="6EB02672"/>
    <w:rsid w:val="6F0A8EB2"/>
    <w:rsid w:val="6F0CE2DB"/>
    <w:rsid w:val="6F13BBD6"/>
    <w:rsid w:val="6F6EAEEF"/>
    <w:rsid w:val="6FC81FDE"/>
    <w:rsid w:val="6FDF3EA3"/>
    <w:rsid w:val="7008FB36"/>
    <w:rsid w:val="70303300"/>
    <w:rsid w:val="70404E91"/>
    <w:rsid w:val="70959287"/>
    <w:rsid w:val="70E56298"/>
    <w:rsid w:val="70ED221D"/>
    <w:rsid w:val="715A416B"/>
    <w:rsid w:val="717FDB30"/>
    <w:rsid w:val="71ADB541"/>
    <w:rsid w:val="71F11ED1"/>
    <w:rsid w:val="721926A1"/>
    <w:rsid w:val="722ABA5B"/>
    <w:rsid w:val="730EB448"/>
    <w:rsid w:val="73311673"/>
    <w:rsid w:val="7388C8B6"/>
    <w:rsid w:val="73CD20D0"/>
    <w:rsid w:val="744D484A"/>
    <w:rsid w:val="745A2C9D"/>
    <w:rsid w:val="746A0BDA"/>
    <w:rsid w:val="74B967FD"/>
    <w:rsid w:val="74F6C0C3"/>
    <w:rsid w:val="7531BFAF"/>
    <w:rsid w:val="75642447"/>
    <w:rsid w:val="75C2C970"/>
    <w:rsid w:val="75E106A1"/>
    <w:rsid w:val="767B5D27"/>
    <w:rsid w:val="76FF34D0"/>
    <w:rsid w:val="7738B77C"/>
    <w:rsid w:val="775B71AD"/>
    <w:rsid w:val="77855861"/>
    <w:rsid w:val="779968A7"/>
    <w:rsid w:val="77C84B03"/>
    <w:rsid w:val="77EDCE9C"/>
    <w:rsid w:val="780E20B3"/>
    <w:rsid w:val="7815A353"/>
    <w:rsid w:val="782BB3CD"/>
    <w:rsid w:val="78A4ECB4"/>
    <w:rsid w:val="78D8F0A3"/>
    <w:rsid w:val="7904353B"/>
    <w:rsid w:val="79173F24"/>
    <w:rsid w:val="7921CAAA"/>
    <w:rsid w:val="7935863A"/>
    <w:rsid w:val="793C6CDC"/>
    <w:rsid w:val="79814BA5"/>
    <w:rsid w:val="7A0F997E"/>
    <w:rsid w:val="7A83E456"/>
    <w:rsid w:val="7ADDB376"/>
    <w:rsid w:val="7AEC08F4"/>
    <w:rsid w:val="7B592C37"/>
    <w:rsid w:val="7B89F9D6"/>
    <w:rsid w:val="7C3314B9"/>
    <w:rsid w:val="7C971E27"/>
    <w:rsid w:val="7D71AA24"/>
    <w:rsid w:val="7D96DA65"/>
    <w:rsid w:val="7D997B6E"/>
    <w:rsid w:val="7DA1000B"/>
    <w:rsid w:val="7DAE5E13"/>
    <w:rsid w:val="7DDCF55E"/>
    <w:rsid w:val="7DE4EBBC"/>
    <w:rsid w:val="7E43C599"/>
    <w:rsid w:val="7E6BA7D7"/>
    <w:rsid w:val="7ED0F74F"/>
    <w:rsid w:val="7F10136A"/>
    <w:rsid w:val="7F3F319C"/>
    <w:rsid w:val="7F5BD350"/>
    <w:rsid w:val="7F86EEE3"/>
    <w:rsid w:val="7F8CA8FC"/>
    <w:rsid w:val="7F94A3BE"/>
    <w:rsid w:val="7FC040A4"/>
    <w:rsid w:val="7FC07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16581"/>
  <w15:chartTrackingRefBased/>
  <w15:docId w15:val="{52AAE9E4-7EF2-4CD3-BE40-84CEF3E7C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B3E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B3EF0"/>
  </w:style>
  <w:style w:type="character" w:customStyle="1" w:styleId="eop">
    <w:name w:val="eop"/>
    <w:basedOn w:val="DefaultParagraphFont"/>
    <w:rsid w:val="000B3EF0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716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827E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991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34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19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4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1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2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5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81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8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6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1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11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64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96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27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267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8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39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13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9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1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86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89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6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0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5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45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8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4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90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60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1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himalaya.com/comedy-podcasts/daily-joke-1247093" TargetMode="External"/><Relationship Id="rId18" Type="http://schemas.openxmlformats.org/officeDocument/2006/relationships/hyperlink" Target="https://www.youtube.com/watch?v=V-4FsJ6-bzc" TargetMode="External"/><Relationship Id="rId26" Type="http://schemas.openxmlformats.org/officeDocument/2006/relationships/hyperlink" Target="https://mymasterpieceliving.com/training/lives-well-lived-sky-bergmans-interview-questions/" TargetMode="External"/><Relationship Id="rId39" Type="http://schemas.openxmlformats.org/officeDocument/2006/relationships/hyperlink" Target="https://www.mentalfloss.com/article/641814/biophase-avocado-cutlery" TargetMode="External"/><Relationship Id="rId21" Type="http://schemas.openxmlformats.org/officeDocument/2006/relationships/hyperlink" Target="https://www.healthline.com/nutrition/7-health-benefits-dark-chocolate" TargetMode="External"/><Relationship Id="rId34" Type="http://schemas.openxmlformats.org/officeDocument/2006/relationships/hyperlink" Target="https://youtu.be/U3z6pMZ_SFo" TargetMode="External"/><Relationship Id="rId42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mymasterpieceliving.com/resource/riddles/" TargetMode="External"/><Relationship Id="rId20" Type="http://schemas.openxmlformats.org/officeDocument/2006/relationships/hyperlink" Target="https://mymasterpieceliving.com/resource/chocolate-word-search/" TargetMode="External"/><Relationship Id="rId29" Type="http://schemas.openxmlformats.org/officeDocument/2006/relationships/hyperlink" Target="https://www.travelandleisure.com/travel-tips/offbeat/how-to-find-a-pen-pal-online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ing.com/videos/search?q=youtube+Ted+Talks+joke+telling&amp;docid=608004843336840758&amp;mid=D87ECDAB75D5A5BEA49AD87ECDAB75D5A5BEA49A&amp;view=detail&amp;FORM=VIRE" TargetMode="External"/><Relationship Id="rId24" Type="http://schemas.openxmlformats.org/officeDocument/2006/relationships/hyperlink" Target="https://www.gatheringbeauty.com/blog/2014/06/diy-stamped-clay-bowls.html" TargetMode="External"/><Relationship Id="rId32" Type="http://schemas.openxmlformats.org/officeDocument/2006/relationships/hyperlink" Target="https://www.thespruceeats.com/avocado-recipes-4164909" TargetMode="External"/><Relationship Id="rId37" Type="http://schemas.openxmlformats.org/officeDocument/2006/relationships/hyperlink" Target="https://californiaavocado.com/recipe/greens-and-grains-superfood-smoothie/" TargetMode="External"/><Relationship Id="rId40" Type="http://schemas.openxmlformats.org/officeDocument/2006/relationships/hyperlink" Target="https://www.finedininglovers.com/article/how-many-avocado-varieties-do-you-know-here-are-over-50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masterclass.com/classes/steve-martin-teaches-comedy" TargetMode="External"/><Relationship Id="rId23" Type="http://schemas.openxmlformats.org/officeDocument/2006/relationships/hyperlink" Target="https://teepasnow.com/services/online-learning/webinars/brain-connection-cafe/" TargetMode="External"/><Relationship Id="rId28" Type="http://schemas.openxmlformats.org/officeDocument/2006/relationships/hyperlink" Target="https://youtu.be/qp_N27WwYVc" TargetMode="External"/><Relationship Id="rId36" Type="http://schemas.openxmlformats.org/officeDocument/2006/relationships/hyperlink" Target="https://californiaavocado.com/recipe/california-avocado-raspberry-pops/" TargetMode="External"/><Relationship Id="rId10" Type="http://schemas.openxmlformats.org/officeDocument/2006/relationships/hyperlink" Target="https://youtu.be/dmi691C4jYE" TargetMode="External"/><Relationship Id="rId19" Type="http://schemas.openxmlformats.org/officeDocument/2006/relationships/hyperlink" Target="https://mymasterpieceliving.com/resource/no-bake-freezer-chocolate/" TargetMode="External"/><Relationship Id="rId31" Type="http://schemas.openxmlformats.org/officeDocument/2006/relationships/hyperlink" Target="https://www.naturalfoodseries.com/15-benefits-avocado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youtu.be/kQb_aNJNLuY" TargetMode="External"/><Relationship Id="rId14" Type="http://schemas.openxmlformats.org/officeDocument/2006/relationships/hyperlink" Target="https://theconversation.com/is-there-such-a-thing-as-a-national-sense-of-humour-76814" TargetMode="External"/><Relationship Id="rId22" Type="http://schemas.openxmlformats.org/officeDocument/2006/relationships/hyperlink" Target="https://www.tasteofhome.com/collection/dark-chocolate-recipes/" TargetMode="External"/><Relationship Id="rId27" Type="http://schemas.openxmlformats.org/officeDocument/2006/relationships/hyperlink" Target="https://mymasterpieceliving.com/resource/collaborative-art-ideas/" TargetMode="External"/><Relationship Id="rId30" Type="http://schemas.openxmlformats.org/officeDocument/2006/relationships/hyperlink" Target="https://youtu.be/vZT-bB66iIk" TargetMode="External"/><Relationship Id="rId35" Type="http://schemas.openxmlformats.org/officeDocument/2006/relationships/hyperlink" Target="https://www.winemag.com/2020/07/25/best-wine-pairing-avocado/" TargetMode="External"/><Relationship Id="rId8" Type="http://schemas.openxmlformats.org/officeDocument/2006/relationships/hyperlink" Target="https://youtu.be/MecU2keW54I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ted.com/talks/shawn_achor_the_happy_secret_to_better_work?utm_campaign=tedspread&amp;utm_medium=referral&amp;utm_source=tedcomshare" TargetMode="External"/><Relationship Id="rId17" Type="http://schemas.openxmlformats.org/officeDocument/2006/relationships/hyperlink" Target="https://mymasterpieceliving.com/resource/jokes/" TargetMode="External"/><Relationship Id="rId25" Type="http://schemas.openxmlformats.org/officeDocument/2006/relationships/hyperlink" Target="https://positivepsychology.com/gratitude-ted-talks-videos/" TargetMode="External"/><Relationship Id="rId33" Type="http://schemas.openxmlformats.org/officeDocument/2006/relationships/hyperlink" Target="https://www.treehugger.com/ways-to-use-an-avocado-pit-4868814" TargetMode="External"/><Relationship Id="rId38" Type="http://schemas.openxmlformats.org/officeDocument/2006/relationships/hyperlink" Target="https://www.foodnetwork.com/recipes/food-network-kitchen/no-bake-avocado-cheesecake-448179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  <SharedWithUsers xmlns="2a5d7c57-f217-4c91-a592-825cc7a3238f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E62485-77CF-48E1-A068-7CBEFFF336A2}">
  <ds:schemaRefs>
    <ds:schemaRef ds:uri="http://schemas.microsoft.com/office/2006/metadata/properties"/>
    <ds:schemaRef ds:uri="http://schemas.microsoft.com/office/infopath/2007/PartnerControls"/>
    <ds:schemaRef ds:uri="bd59869c-8c19-4d89-ad34-dc7b09787b4b"/>
    <ds:schemaRef ds:uri="2a5d7c57-f217-4c91-a592-825cc7a3238f"/>
  </ds:schemaRefs>
</ds:datastoreItem>
</file>

<file path=customXml/itemProps2.xml><?xml version="1.0" encoding="utf-8"?>
<ds:datastoreItem xmlns:ds="http://schemas.openxmlformats.org/officeDocument/2006/customXml" ds:itemID="{4868FAB3-C6EA-4943-808B-A6C72FB171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43C6F1-7C9A-4937-B41C-57C1C7A91F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40</Words>
  <Characters>5932</Characters>
  <Application>Microsoft Office Word</Application>
  <DocSecurity>4</DocSecurity>
  <Lines>49</Lines>
  <Paragraphs>13</Paragraphs>
  <ScaleCrop>false</ScaleCrop>
  <Company/>
  <LinksUpToDate>false</LinksUpToDate>
  <CharactersWithSpaces>6959</CharactersWithSpaces>
  <SharedDoc>false</SharedDoc>
  <HLinks>
    <vt:vector size="198" baseType="variant">
      <vt:variant>
        <vt:i4>4653080</vt:i4>
      </vt:variant>
      <vt:variant>
        <vt:i4>96</vt:i4>
      </vt:variant>
      <vt:variant>
        <vt:i4>0</vt:i4>
      </vt:variant>
      <vt:variant>
        <vt:i4>5</vt:i4>
      </vt:variant>
      <vt:variant>
        <vt:lpwstr>https://www.finedininglovers.com/article/how-many-avocado-varieties-do-you-know-here-are-over-50</vt:lpwstr>
      </vt:variant>
      <vt:variant>
        <vt:lpwstr/>
      </vt:variant>
      <vt:variant>
        <vt:i4>2621491</vt:i4>
      </vt:variant>
      <vt:variant>
        <vt:i4>93</vt:i4>
      </vt:variant>
      <vt:variant>
        <vt:i4>0</vt:i4>
      </vt:variant>
      <vt:variant>
        <vt:i4>5</vt:i4>
      </vt:variant>
      <vt:variant>
        <vt:lpwstr>https://www.mentalfloss.com/article/641814/biophase-avocado-cutlery</vt:lpwstr>
      </vt:variant>
      <vt:variant>
        <vt:lpwstr/>
      </vt:variant>
      <vt:variant>
        <vt:i4>2883618</vt:i4>
      </vt:variant>
      <vt:variant>
        <vt:i4>90</vt:i4>
      </vt:variant>
      <vt:variant>
        <vt:i4>0</vt:i4>
      </vt:variant>
      <vt:variant>
        <vt:i4>5</vt:i4>
      </vt:variant>
      <vt:variant>
        <vt:lpwstr>https://www.foodnetwork.com/recipes/food-network-kitchen/no-bake-avocado-cheesecake-4481794</vt:lpwstr>
      </vt:variant>
      <vt:variant>
        <vt:lpwstr/>
      </vt:variant>
      <vt:variant>
        <vt:i4>3211373</vt:i4>
      </vt:variant>
      <vt:variant>
        <vt:i4>87</vt:i4>
      </vt:variant>
      <vt:variant>
        <vt:i4>0</vt:i4>
      </vt:variant>
      <vt:variant>
        <vt:i4>5</vt:i4>
      </vt:variant>
      <vt:variant>
        <vt:lpwstr>https://californiaavocado.com/recipe/greens-and-grains-superfood-smoothie/</vt:lpwstr>
      </vt:variant>
      <vt:variant>
        <vt:lpwstr/>
      </vt:variant>
      <vt:variant>
        <vt:i4>3866738</vt:i4>
      </vt:variant>
      <vt:variant>
        <vt:i4>84</vt:i4>
      </vt:variant>
      <vt:variant>
        <vt:i4>0</vt:i4>
      </vt:variant>
      <vt:variant>
        <vt:i4>5</vt:i4>
      </vt:variant>
      <vt:variant>
        <vt:lpwstr>https://californiaavocado.com/recipe/california-avocado-raspberry-pops/</vt:lpwstr>
      </vt:variant>
      <vt:variant>
        <vt:lpwstr/>
      </vt:variant>
      <vt:variant>
        <vt:i4>4587612</vt:i4>
      </vt:variant>
      <vt:variant>
        <vt:i4>81</vt:i4>
      </vt:variant>
      <vt:variant>
        <vt:i4>0</vt:i4>
      </vt:variant>
      <vt:variant>
        <vt:i4>5</vt:i4>
      </vt:variant>
      <vt:variant>
        <vt:lpwstr>https://www.winemag.com/2020/07/25/best-wine-pairing-avocado/</vt:lpwstr>
      </vt:variant>
      <vt:variant>
        <vt:lpwstr/>
      </vt:variant>
      <vt:variant>
        <vt:i4>5767205</vt:i4>
      </vt:variant>
      <vt:variant>
        <vt:i4>78</vt:i4>
      </vt:variant>
      <vt:variant>
        <vt:i4>0</vt:i4>
      </vt:variant>
      <vt:variant>
        <vt:i4>5</vt:i4>
      </vt:variant>
      <vt:variant>
        <vt:lpwstr>https://youtu.be/U3z6pMZ_SFo</vt:lpwstr>
      </vt:variant>
      <vt:variant>
        <vt:lpwstr/>
      </vt:variant>
      <vt:variant>
        <vt:i4>524304</vt:i4>
      </vt:variant>
      <vt:variant>
        <vt:i4>75</vt:i4>
      </vt:variant>
      <vt:variant>
        <vt:i4>0</vt:i4>
      </vt:variant>
      <vt:variant>
        <vt:i4>5</vt:i4>
      </vt:variant>
      <vt:variant>
        <vt:lpwstr>https://www.treehugger.com/ways-to-use-an-avocado-pit-4868814</vt:lpwstr>
      </vt:variant>
      <vt:variant>
        <vt:lpwstr/>
      </vt:variant>
      <vt:variant>
        <vt:i4>1048580</vt:i4>
      </vt:variant>
      <vt:variant>
        <vt:i4>72</vt:i4>
      </vt:variant>
      <vt:variant>
        <vt:i4>0</vt:i4>
      </vt:variant>
      <vt:variant>
        <vt:i4>5</vt:i4>
      </vt:variant>
      <vt:variant>
        <vt:lpwstr>https://www.thespruceeats.com/avocado-recipes-4164909</vt:lpwstr>
      </vt:variant>
      <vt:variant>
        <vt:lpwstr/>
      </vt:variant>
      <vt:variant>
        <vt:i4>6684728</vt:i4>
      </vt:variant>
      <vt:variant>
        <vt:i4>69</vt:i4>
      </vt:variant>
      <vt:variant>
        <vt:i4>0</vt:i4>
      </vt:variant>
      <vt:variant>
        <vt:i4>5</vt:i4>
      </vt:variant>
      <vt:variant>
        <vt:lpwstr>https://www.naturalfoodseries.com/15-benefits-avocado/</vt:lpwstr>
      </vt:variant>
      <vt:variant>
        <vt:lpwstr/>
      </vt:variant>
      <vt:variant>
        <vt:i4>1376286</vt:i4>
      </vt:variant>
      <vt:variant>
        <vt:i4>66</vt:i4>
      </vt:variant>
      <vt:variant>
        <vt:i4>0</vt:i4>
      </vt:variant>
      <vt:variant>
        <vt:i4>5</vt:i4>
      </vt:variant>
      <vt:variant>
        <vt:lpwstr>https://youtu.be/vZT-bB66iIk</vt:lpwstr>
      </vt:variant>
      <vt:variant>
        <vt:lpwstr/>
      </vt:variant>
      <vt:variant>
        <vt:i4>5177360</vt:i4>
      </vt:variant>
      <vt:variant>
        <vt:i4>63</vt:i4>
      </vt:variant>
      <vt:variant>
        <vt:i4>0</vt:i4>
      </vt:variant>
      <vt:variant>
        <vt:i4>5</vt:i4>
      </vt:variant>
      <vt:variant>
        <vt:lpwstr>https://www.travelandleisure.com/travel-tips/offbeat/how-to-find-a-pen-pal-online</vt:lpwstr>
      </vt:variant>
      <vt:variant>
        <vt:lpwstr/>
      </vt:variant>
      <vt:variant>
        <vt:i4>3145820</vt:i4>
      </vt:variant>
      <vt:variant>
        <vt:i4>60</vt:i4>
      </vt:variant>
      <vt:variant>
        <vt:i4>0</vt:i4>
      </vt:variant>
      <vt:variant>
        <vt:i4>5</vt:i4>
      </vt:variant>
      <vt:variant>
        <vt:lpwstr>https://youtu.be/qp_N27WwYVc</vt:lpwstr>
      </vt:variant>
      <vt:variant>
        <vt:lpwstr/>
      </vt:variant>
      <vt:variant>
        <vt:i4>262161</vt:i4>
      </vt:variant>
      <vt:variant>
        <vt:i4>57</vt:i4>
      </vt:variant>
      <vt:variant>
        <vt:i4>0</vt:i4>
      </vt:variant>
      <vt:variant>
        <vt:i4>5</vt:i4>
      </vt:variant>
      <vt:variant>
        <vt:lpwstr>https://mymasterpieceliving.com/resource/collaborative-art-ideas/</vt:lpwstr>
      </vt:variant>
      <vt:variant>
        <vt:lpwstr/>
      </vt:variant>
      <vt:variant>
        <vt:i4>3080227</vt:i4>
      </vt:variant>
      <vt:variant>
        <vt:i4>54</vt:i4>
      </vt:variant>
      <vt:variant>
        <vt:i4>0</vt:i4>
      </vt:variant>
      <vt:variant>
        <vt:i4>5</vt:i4>
      </vt:variant>
      <vt:variant>
        <vt:lpwstr>https://mymasterpieceliving.com/training/lives-well-lived-sky-bergmans-interview-questions/</vt:lpwstr>
      </vt:variant>
      <vt:variant>
        <vt:lpwstr/>
      </vt:variant>
      <vt:variant>
        <vt:i4>2752622</vt:i4>
      </vt:variant>
      <vt:variant>
        <vt:i4>51</vt:i4>
      </vt:variant>
      <vt:variant>
        <vt:i4>0</vt:i4>
      </vt:variant>
      <vt:variant>
        <vt:i4>5</vt:i4>
      </vt:variant>
      <vt:variant>
        <vt:lpwstr>https://positivepsychology.com/gratitude-ted-talks-videos/</vt:lpwstr>
      </vt:variant>
      <vt:variant>
        <vt:lpwstr/>
      </vt:variant>
      <vt:variant>
        <vt:i4>5505029</vt:i4>
      </vt:variant>
      <vt:variant>
        <vt:i4>48</vt:i4>
      </vt:variant>
      <vt:variant>
        <vt:i4>0</vt:i4>
      </vt:variant>
      <vt:variant>
        <vt:i4>5</vt:i4>
      </vt:variant>
      <vt:variant>
        <vt:lpwstr>https://www.gatheringbeauty.com/blog/2014/06/diy-stamped-clay-bowls.html</vt:lpwstr>
      </vt:variant>
      <vt:variant>
        <vt:lpwstr/>
      </vt:variant>
      <vt:variant>
        <vt:i4>7536748</vt:i4>
      </vt:variant>
      <vt:variant>
        <vt:i4>45</vt:i4>
      </vt:variant>
      <vt:variant>
        <vt:i4>0</vt:i4>
      </vt:variant>
      <vt:variant>
        <vt:i4>5</vt:i4>
      </vt:variant>
      <vt:variant>
        <vt:lpwstr>https://teepasnow.com/services/online-learning/webinars/brain-connection-cafe/</vt:lpwstr>
      </vt:variant>
      <vt:variant>
        <vt:lpwstr/>
      </vt:variant>
      <vt:variant>
        <vt:i4>8192097</vt:i4>
      </vt:variant>
      <vt:variant>
        <vt:i4>42</vt:i4>
      </vt:variant>
      <vt:variant>
        <vt:i4>0</vt:i4>
      </vt:variant>
      <vt:variant>
        <vt:i4>5</vt:i4>
      </vt:variant>
      <vt:variant>
        <vt:lpwstr>https://www.tasteofhome.com/collection/dark-chocolate-recipes/</vt:lpwstr>
      </vt:variant>
      <vt:variant>
        <vt:lpwstr/>
      </vt:variant>
      <vt:variant>
        <vt:i4>5963901</vt:i4>
      </vt:variant>
      <vt:variant>
        <vt:i4>39</vt:i4>
      </vt:variant>
      <vt:variant>
        <vt:i4>0</vt:i4>
      </vt:variant>
      <vt:variant>
        <vt:i4>5</vt:i4>
      </vt:variant>
      <vt:variant>
        <vt:lpwstr>https://www.healthline.com/nutrition/7-health-benefits-dark-chocolate</vt:lpwstr>
      </vt:variant>
      <vt:variant>
        <vt:lpwstr>TOC_TITLE_HDR_3</vt:lpwstr>
      </vt:variant>
      <vt:variant>
        <vt:i4>3276851</vt:i4>
      </vt:variant>
      <vt:variant>
        <vt:i4>36</vt:i4>
      </vt:variant>
      <vt:variant>
        <vt:i4>0</vt:i4>
      </vt:variant>
      <vt:variant>
        <vt:i4>5</vt:i4>
      </vt:variant>
      <vt:variant>
        <vt:lpwstr>https://mymasterpieceliving.com/resource/chocolate-word-search/</vt:lpwstr>
      </vt:variant>
      <vt:variant>
        <vt:lpwstr/>
      </vt:variant>
      <vt:variant>
        <vt:i4>2687088</vt:i4>
      </vt:variant>
      <vt:variant>
        <vt:i4>33</vt:i4>
      </vt:variant>
      <vt:variant>
        <vt:i4>0</vt:i4>
      </vt:variant>
      <vt:variant>
        <vt:i4>5</vt:i4>
      </vt:variant>
      <vt:variant>
        <vt:lpwstr>https://mymasterpieceliving.com/resource/no-bake-freezer-chocolate/</vt:lpwstr>
      </vt:variant>
      <vt:variant>
        <vt:lpwstr/>
      </vt:variant>
      <vt:variant>
        <vt:i4>2687018</vt:i4>
      </vt:variant>
      <vt:variant>
        <vt:i4>30</vt:i4>
      </vt:variant>
      <vt:variant>
        <vt:i4>0</vt:i4>
      </vt:variant>
      <vt:variant>
        <vt:i4>5</vt:i4>
      </vt:variant>
      <vt:variant>
        <vt:lpwstr>https://www.youtube.com/watch?v=V-4FsJ6-bzc</vt:lpwstr>
      </vt:variant>
      <vt:variant>
        <vt:lpwstr/>
      </vt:variant>
      <vt:variant>
        <vt:i4>7340157</vt:i4>
      </vt:variant>
      <vt:variant>
        <vt:i4>27</vt:i4>
      </vt:variant>
      <vt:variant>
        <vt:i4>0</vt:i4>
      </vt:variant>
      <vt:variant>
        <vt:i4>5</vt:i4>
      </vt:variant>
      <vt:variant>
        <vt:lpwstr>https://mymasterpieceliving.com/resource/jokes/</vt:lpwstr>
      </vt:variant>
      <vt:variant>
        <vt:lpwstr/>
      </vt:variant>
      <vt:variant>
        <vt:i4>720927</vt:i4>
      </vt:variant>
      <vt:variant>
        <vt:i4>24</vt:i4>
      </vt:variant>
      <vt:variant>
        <vt:i4>0</vt:i4>
      </vt:variant>
      <vt:variant>
        <vt:i4>5</vt:i4>
      </vt:variant>
      <vt:variant>
        <vt:lpwstr>https://mymasterpieceliving.com/resource/riddles/</vt:lpwstr>
      </vt:variant>
      <vt:variant>
        <vt:lpwstr/>
      </vt:variant>
      <vt:variant>
        <vt:i4>3866666</vt:i4>
      </vt:variant>
      <vt:variant>
        <vt:i4>21</vt:i4>
      </vt:variant>
      <vt:variant>
        <vt:i4>0</vt:i4>
      </vt:variant>
      <vt:variant>
        <vt:i4>5</vt:i4>
      </vt:variant>
      <vt:variant>
        <vt:lpwstr>https://www.masterclass.com/classes/steve-martin-teaches-comedy</vt:lpwstr>
      </vt:variant>
      <vt:variant>
        <vt:lpwstr/>
      </vt:variant>
      <vt:variant>
        <vt:i4>458769</vt:i4>
      </vt:variant>
      <vt:variant>
        <vt:i4>18</vt:i4>
      </vt:variant>
      <vt:variant>
        <vt:i4>0</vt:i4>
      </vt:variant>
      <vt:variant>
        <vt:i4>5</vt:i4>
      </vt:variant>
      <vt:variant>
        <vt:lpwstr>https://theconversation.com/is-there-such-a-thing-as-a-national-sense-of-humour-76814</vt:lpwstr>
      </vt:variant>
      <vt:variant>
        <vt:lpwstr/>
      </vt:variant>
      <vt:variant>
        <vt:i4>6357116</vt:i4>
      </vt:variant>
      <vt:variant>
        <vt:i4>15</vt:i4>
      </vt:variant>
      <vt:variant>
        <vt:i4>0</vt:i4>
      </vt:variant>
      <vt:variant>
        <vt:i4>5</vt:i4>
      </vt:variant>
      <vt:variant>
        <vt:lpwstr>https://www.himalaya.com/comedy-podcasts/daily-joke-1247093</vt:lpwstr>
      </vt:variant>
      <vt:variant>
        <vt:lpwstr/>
      </vt:variant>
      <vt:variant>
        <vt:i4>3604596</vt:i4>
      </vt:variant>
      <vt:variant>
        <vt:i4>12</vt:i4>
      </vt:variant>
      <vt:variant>
        <vt:i4>0</vt:i4>
      </vt:variant>
      <vt:variant>
        <vt:i4>5</vt:i4>
      </vt:variant>
      <vt:variant>
        <vt:lpwstr>https://www.ted.com/talks/shawn_achor_the_happy_secret_to_better_work?utm_campaign=tedspread&amp;utm_medium=referral&amp;utm_source=tedcomshare</vt:lpwstr>
      </vt:variant>
      <vt:variant>
        <vt:lpwstr/>
      </vt:variant>
      <vt:variant>
        <vt:i4>7667747</vt:i4>
      </vt:variant>
      <vt:variant>
        <vt:i4>9</vt:i4>
      </vt:variant>
      <vt:variant>
        <vt:i4>0</vt:i4>
      </vt:variant>
      <vt:variant>
        <vt:i4>5</vt:i4>
      </vt:variant>
      <vt:variant>
        <vt:lpwstr>https://www.bing.com/videos/search?q=youtube+Ted+Talks+joke+telling&amp;docid=608004843336840758&amp;mid=D87ECDAB75D5A5BEA49AD87ECDAB75D5A5BEA49A&amp;view=detail&amp;FORM=VIRE</vt:lpwstr>
      </vt:variant>
      <vt:variant>
        <vt:lpwstr/>
      </vt:variant>
      <vt:variant>
        <vt:i4>1638483</vt:i4>
      </vt:variant>
      <vt:variant>
        <vt:i4>6</vt:i4>
      </vt:variant>
      <vt:variant>
        <vt:i4>0</vt:i4>
      </vt:variant>
      <vt:variant>
        <vt:i4>5</vt:i4>
      </vt:variant>
      <vt:variant>
        <vt:lpwstr>https://youtu.be/dmi691C4jYE</vt:lpwstr>
      </vt:variant>
      <vt:variant>
        <vt:lpwstr/>
      </vt:variant>
      <vt:variant>
        <vt:i4>5636143</vt:i4>
      </vt:variant>
      <vt:variant>
        <vt:i4>3</vt:i4>
      </vt:variant>
      <vt:variant>
        <vt:i4>0</vt:i4>
      </vt:variant>
      <vt:variant>
        <vt:i4>5</vt:i4>
      </vt:variant>
      <vt:variant>
        <vt:lpwstr>https://youtu.be/kQb_aNJNLuY</vt:lpwstr>
      </vt:variant>
      <vt:variant>
        <vt:lpwstr/>
      </vt:variant>
      <vt:variant>
        <vt:i4>4456524</vt:i4>
      </vt:variant>
      <vt:variant>
        <vt:i4>0</vt:i4>
      </vt:variant>
      <vt:variant>
        <vt:i4>0</vt:i4>
      </vt:variant>
      <vt:variant>
        <vt:i4>5</vt:i4>
      </vt:variant>
      <vt:variant>
        <vt:lpwstr>https://youtu.be/MecU2keW54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 Hillberry</dc:creator>
  <cp:keywords/>
  <dc:description/>
  <cp:lastModifiedBy>Kai Hillberry</cp:lastModifiedBy>
  <cp:revision>169</cp:revision>
  <dcterms:created xsi:type="dcterms:W3CDTF">2020-06-23T03:52:00Z</dcterms:created>
  <dcterms:modified xsi:type="dcterms:W3CDTF">2021-04-19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  <property fmtid="{D5CDD505-2E9C-101B-9397-08002B2CF9AE}" pid="3" name="Order">
    <vt:r8>15680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